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E1159" w14:textId="77777777" w:rsidR="00D07F9C" w:rsidRPr="00AC7798" w:rsidRDefault="00D07F9C" w:rsidP="00D07F9C">
      <w:pPr>
        <w:pStyle w:val="NoSpacing"/>
        <w:jc w:val="center"/>
        <w:rPr>
          <w:sz w:val="24"/>
          <w:szCs w:val="24"/>
        </w:rPr>
      </w:pPr>
    </w:p>
    <w:p w14:paraId="0AB7E100" w14:textId="77777777" w:rsidR="00D07F9C" w:rsidRPr="00AC7798" w:rsidRDefault="00D07F9C" w:rsidP="00D07F9C">
      <w:pPr>
        <w:pStyle w:val="NoSpacing"/>
        <w:jc w:val="center"/>
        <w:rPr>
          <w:sz w:val="24"/>
          <w:szCs w:val="24"/>
        </w:rPr>
      </w:pPr>
    </w:p>
    <w:p w14:paraId="5D65D77F" w14:textId="77777777" w:rsidR="00D07F9C" w:rsidRPr="00AC7798" w:rsidRDefault="00D07F9C" w:rsidP="006823E7">
      <w:pPr>
        <w:pStyle w:val="NoSpacing"/>
        <w:jc w:val="center"/>
        <w:rPr>
          <w:b/>
          <w:bCs/>
          <w:sz w:val="24"/>
          <w:szCs w:val="24"/>
        </w:rPr>
      </w:pPr>
    </w:p>
    <w:p w14:paraId="2F0C0D55" w14:textId="2CE19A7D" w:rsidR="00205E35" w:rsidRPr="00DD5285" w:rsidRDefault="0087290C" w:rsidP="2399B236">
      <w:pPr>
        <w:rPr>
          <w:rFonts w:ascii="Arial" w:hAnsi="Arial" w:cs="Arial"/>
          <w:b/>
          <w:bCs/>
          <w:color w:val="0070C0"/>
          <w:sz w:val="20"/>
          <w:szCs w:val="20"/>
        </w:rPr>
      </w:pPr>
      <w:r w:rsidRPr="00DD5285">
        <w:rPr>
          <w:rFonts w:ascii="Arial" w:hAnsi="Arial" w:cs="Arial"/>
          <w:b/>
          <w:bCs/>
          <w:color w:val="0070C0"/>
          <w:sz w:val="20"/>
          <w:szCs w:val="20"/>
        </w:rPr>
        <w:t>Position Title:</w:t>
      </w:r>
      <w:r w:rsidRPr="00DD5285">
        <w:tab/>
      </w:r>
      <w:r w:rsidRPr="00DD5285">
        <w:tab/>
      </w:r>
      <w:r w:rsidR="00CB70D8" w:rsidRPr="00DD5285">
        <w:rPr>
          <w:rFonts w:ascii="Arial" w:hAnsi="Arial" w:cs="Arial"/>
          <w:b/>
          <w:bCs/>
          <w:color w:val="0070C0"/>
          <w:sz w:val="20"/>
          <w:szCs w:val="20"/>
        </w:rPr>
        <w:t>Head of Client Services</w:t>
      </w:r>
    </w:p>
    <w:p w14:paraId="3AF524C3" w14:textId="4F66F236" w:rsidR="00507E2B" w:rsidRPr="00DD5285" w:rsidRDefault="0087290C" w:rsidP="2399B236">
      <w:pPr>
        <w:spacing w:line="259" w:lineRule="auto"/>
        <w:rPr>
          <w:rFonts w:ascii="Arial" w:hAnsi="Arial" w:cs="Arial"/>
          <w:b/>
          <w:bCs/>
          <w:color w:val="0070C0"/>
          <w:sz w:val="20"/>
          <w:szCs w:val="20"/>
        </w:rPr>
      </w:pPr>
      <w:r w:rsidRPr="00DD5285">
        <w:rPr>
          <w:rFonts w:ascii="Arial" w:hAnsi="Arial" w:cs="Arial"/>
          <w:b/>
          <w:bCs/>
          <w:color w:val="0070C0"/>
          <w:sz w:val="20"/>
          <w:szCs w:val="20"/>
        </w:rPr>
        <w:t xml:space="preserve">Reports to: </w:t>
      </w:r>
      <w:r w:rsidRPr="00DD5285">
        <w:tab/>
      </w:r>
      <w:r w:rsidRPr="00DD5285">
        <w:tab/>
      </w:r>
      <w:r w:rsidR="2399B236" w:rsidRPr="00DD5285">
        <w:rPr>
          <w:rFonts w:ascii="Arial" w:hAnsi="Arial" w:cs="Arial"/>
          <w:b/>
          <w:bCs/>
          <w:color w:val="0070C0"/>
          <w:sz w:val="20"/>
          <w:szCs w:val="20"/>
        </w:rPr>
        <w:t>Hospital Director</w:t>
      </w:r>
      <w:r w:rsidRPr="00DD5285">
        <w:br/>
      </w:r>
      <w:r w:rsidRPr="00DD5285">
        <w:rPr>
          <w:rFonts w:ascii="Arial" w:hAnsi="Arial" w:cs="Arial"/>
          <w:b/>
          <w:bCs/>
          <w:color w:val="0070C0"/>
          <w:sz w:val="20"/>
          <w:szCs w:val="20"/>
        </w:rPr>
        <w:t>Department:</w:t>
      </w:r>
      <w:r w:rsidRPr="00DD5285">
        <w:tab/>
      </w:r>
      <w:r w:rsidRPr="00DD5285">
        <w:tab/>
      </w:r>
      <w:r w:rsidR="00205E35" w:rsidRPr="00DD5285">
        <w:rPr>
          <w:rFonts w:ascii="Arial" w:hAnsi="Arial" w:cs="Arial"/>
          <w:b/>
          <w:bCs/>
          <w:color w:val="0070C0"/>
          <w:sz w:val="20"/>
          <w:szCs w:val="20"/>
        </w:rPr>
        <w:t>Client Care</w:t>
      </w:r>
      <w:r w:rsidR="00E02D2D" w:rsidRPr="00DD5285">
        <w:rPr>
          <w:rFonts w:ascii="Arial" w:hAnsi="Arial" w:cs="Arial"/>
          <w:b/>
          <w:bCs/>
          <w:color w:val="0070C0"/>
          <w:sz w:val="20"/>
          <w:szCs w:val="20"/>
        </w:rPr>
        <w:t xml:space="preserve"> Services</w:t>
      </w:r>
    </w:p>
    <w:p w14:paraId="0DE924D4" w14:textId="77777777" w:rsidR="00507E2B" w:rsidRPr="00DD5285" w:rsidRDefault="0087290C" w:rsidP="00100318">
      <w:pPr>
        <w:pBdr>
          <w:bottom w:val="single" w:sz="4" w:space="1" w:color="auto"/>
        </w:pBdr>
        <w:rPr>
          <w:rFonts w:ascii="Arial" w:hAnsi="Arial" w:cs="Arial"/>
          <w:b/>
          <w:color w:val="0070C0"/>
          <w:sz w:val="20"/>
          <w:szCs w:val="20"/>
        </w:rPr>
      </w:pPr>
      <w:r w:rsidRPr="00DD5285">
        <w:rPr>
          <w:rFonts w:ascii="Arial" w:hAnsi="Arial" w:cs="Arial"/>
          <w:b/>
          <w:color w:val="0070C0"/>
          <w:sz w:val="20"/>
          <w:szCs w:val="20"/>
        </w:rPr>
        <w:t>Status:</w:t>
      </w:r>
      <w:r w:rsidRPr="00DD5285">
        <w:rPr>
          <w:rFonts w:ascii="Arial" w:hAnsi="Arial" w:cs="Arial"/>
          <w:b/>
          <w:color w:val="0070C0"/>
          <w:sz w:val="20"/>
          <w:szCs w:val="20"/>
        </w:rPr>
        <w:tab/>
      </w:r>
      <w:r w:rsidRPr="00DD5285">
        <w:rPr>
          <w:rFonts w:ascii="Arial" w:hAnsi="Arial" w:cs="Arial"/>
          <w:b/>
          <w:color w:val="0070C0"/>
          <w:sz w:val="20"/>
          <w:szCs w:val="20"/>
        </w:rPr>
        <w:tab/>
      </w:r>
      <w:r w:rsidR="00AC7798" w:rsidRPr="00DD5285">
        <w:rPr>
          <w:rFonts w:ascii="Arial" w:hAnsi="Arial" w:cs="Arial"/>
          <w:b/>
          <w:color w:val="0070C0"/>
          <w:sz w:val="20"/>
          <w:szCs w:val="20"/>
        </w:rPr>
        <w:tab/>
      </w:r>
      <w:r w:rsidRPr="00DD5285">
        <w:rPr>
          <w:rFonts w:ascii="Arial" w:hAnsi="Arial" w:cs="Arial"/>
          <w:b/>
          <w:color w:val="0070C0"/>
          <w:sz w:val="20"/>
          <w:szCs w:val="20"/>
        </w:rPr>
        <w:t>Full-time</w:t>
      </w:r>
      <w:r w:rsidR="00507E2B" w:rsidRPr="00DD5285">
        <w:rPr>
          <w:rFonts w:ascii="Arial" w:hAnsi="Arial" w:cs="Arial"/>
          <w:b/>
          <w:color w:val="0070C0"/>
          <w:sz w:val="20"/>
          <w:szCs w:val="20"/>
        </w:rPr>
        <w:t>,</w:t>
      </w:r>
      <w:r w:rsidRPr="00DD5285">
        <w:rPr>
          <w:rFonts w:ascii="Arial" w:hAnsi="Arial" w:cs="Arial"/>
          <w:b/>
          <w:color w:val="0070C0"/>
          <w:sz w:val="20"/>
          <w:szCs w:val="20"/>
        </w:rPr>
        <w:t xml:space="preserve"> Permanent</w:t>
      </w:r>
    </w:p>
    <w:p w14:paraId="61B5CE9C" w14:textId="77777777" w:rsidR="0087290C" w:rsidRPr="00DD5285" w:rsidRDefault="0087290C" w:rsidP="0087290C">
      <w:pPr>
        <w:rPr>
          <w:rFonts w:ascii="Arial" w:hAnsi="Arial" w:cs="Arial"/>
          <w:b/>
        </w:rPr>
      </w:pPr>
    </w:p>
    <w:p w14:paraId="19545622" w14:textId="37876EE3" w:rsidR="0087290C" w:rsidRPr="00DD5285" w:rsidRDefault="0087290C" w:rsidP="0087290C">
      <w:pPr>
        <w:rPr>
          <w:rFonts w:ascii="Arial" w:hAnsi="Arial" w:cs="Arial"/>
          <w:b/>
        </w:rPr>
      </w:pPr>
      <w:r w:rsidRPr="00DD5285">
        <w:rPr>
          <w:rFonts w:ascii="Arial" w:hAnsi="Arial" w:cs="Arial"/>
          <w:b/>
        </w:rPr>
        <w:t>Position Summary</w:t>
      </w:r>
    </w:p>
    <w:p w14:paraId="366BD2BA" w14:textId="471EC4A6" w:rsidR="008934A5" w:rsidRPr="00DD5285" w:rsidRDefault="0087290C" w:rsidP="2399B236">
      <w:pPr>
        <w:rPr>
          <w:rFonts w:ascii="Arial" w:hAnsi="Arial" w:cs="Arial"/>
          <w:sz w:val="20"/>
          <w:szCs w:val="20"/>
        </w:rPr>
      </w:pPr>
      <w:r w:rsidRPr="00DD5285">
        <w:rPr>
          <w:rFonts w:ascii="Arial" w:hAnsi="Arial" w:cs="Arial"/>
          <w:sz w:val="20"/>
          <w:szCs w:val="20"/>
        </w:rPr>
        <w:t xml:space="preserve">The </w:t>
      </w:r>
      <w:r w:rsidR="00742430" w:rsidRPr="00DD5285">
        <w:rPr>
          <w:rFonts w:ascii="Arial" w:hAnsi="Arial" w:cs="Arial"/>
          <w:sz w:val="20"/>
          <w:szCs w:val="20"/>
        </w:rPr>
        <w:t xml:space="preserve">Head of Client Services </w:t>
      </w:r>
      <w:r w:rsidR="006A0620" w:rsidRPr="00DD5285">
        <w:rPr>
          <w:rFonts w:ascii="Arial" w:hAnsi="Arial" w:cs="Arial"/>
          <w:sz w:val="20"/>
          <w:szCs w:val="20"/>
        </w:rPr>
        <w:t xml:space="preserve">will </w:t>
      </w:r>
      <w:r w:rsidR="00A80BC2" w:rsidRPr="00DD5285">
        <w:rPr>
          <w:rFonts w:ascii="Arial" w:hAnsi="Arial" w:cs="Arial"/>
          <w:sz w:val="20"/>
          <w:szCs w:val="20"/>
        </w:rPr>
        <w:t xml:space="preserve">report to and </w:t>
      </w:r>
      <w:r w:rsidR="006A0620" w:rsidRPr="00DD5285">
        <w:rPr>
          <w:rFonts w:ascii="Arial" w:hAnsi="Arial" w:cs="Arial"/>
          <w:sz w:val="20"/>
          <w:szCs w:val="20"/>
        </w:rPr>
        <w:t xml:space="preserve">support the Hospital Director </w:t>
      </w:r>
      <w:r w:rsidR="00126C26" w:rsidRPr="00DD5285">
        <w:rPr>
          <w:rFonts w:ascii="Arial" w:hAnsi="Arial" w:cs="Arial"/>
          <w:sz w:val="20"/>
          <w:szCs w:val="20"/>
        </w:rPr>
        <w:t xml:space="preserve">in leading the </w:t>
      </w:r>
      <w:r w:rsidR="00C8208A" w:rsidRPr="00DD5285">
        <w:rPr>
          <w:rFonts w:ascii="Arial" w:hAnsi="Arial" w:cs="Arial"/>
          <w:sz w:val="20"/>
          <w:szCs w:val="20"/>
        </w:rPr>
        <w:t xml:space="preserve">Client Services team </w:t>
      </w:r>
      <w:r w:rsidR="00A80BC2" w:rsidRPr="00DD5285">
        <w:rPr>
          <w:rFonts w:ascii="Arial" w:hAnsi="Arial" w:cs="Arial"/>
          <w:sz w:val="20"/>
          <w:szCs w:val="20"/>
        </w:rPr>
        <w:t xml:space="preserve">to deliver exceptional patient and client care to ensure all feel welcomed and cared for.  </w:t>
      </w:r>
      <w:r w:rsidR="00542F31" w:rsidRPr="00DD5285">
        <w:rPr>
          <w:rFonts w:ascii="Arial" w:hAnsi="Arial" w:cs="Arial"/>
          <w:sz w:val="20"/>
          <w:szCs w:val="20"/>
        </w:rPr>
        <w:t xml:space="preserve"> </w:t>
      </w:r>
      <w:r w:rsidR="00D268ED" w:rsidRPr="00DD5285">
        <w:rPr>
          <w:rFonts w:ascii="Arial" w:hAnsi="Arial" w:cs="Arial"/>
          <w:sz w:val="20"/>
          <w:szCs w:val="20"/>
        </w:rPr>
        <w:t>The</w:t>
      </w:r>
      <w:r w:rsidR="00542F31" w:rsidRPr="00DD5285">
        <w:rPr>
          <w:rFonts w:ascii="Arial" w:hAnsi="Arial" w:cs="Arial"/>
          <w:sz w:val="20"/>
          <w:szCs w:val="20"/>
        </w:rPr>
        <w:t xml:space="preserve">y </w:t>
      </w:r>
      <w:r w:rsidR="00D268ED" w:rsidRPr="00DD5285">
        <w:rPr>
          <w:rFonts w:ascii="Arial" w:hAnsi="Arial" w:cs="Arial"/>
          <w:sz w:val="20"/>
          <w:szCs w:val="20"/>
        </w:rPr>
        <w:t xml:space="preserve">will </w:t>
      </w:r>
      <w:r w:rsidR="00AE3157" w:rsidRPr="00DD5285">
        <w:rPr>
          <w:rFonts w:ascii="Arial" w:hAnsi="Arial" w:cs="Arial"/>
          <w:sz w:val="20"/>
          <w:szCs w:val="20"/>
        </w:rPr>
        <w:t>oversee the Client Care Services department</w:t>
      </w:r>
      <w:r w:rsidR="00E84DCA" w:rsidRPr="00DD5285">
        <w:rPr>
          <w:rFonts w:ascii="Arial" w:hAnsi="Arial" w:cs="Arial"/>
          <w:sz w:val="20"/>
          <w:szCs w:val="20"/>
        </w:rPr>
        <w:t xml:space="preserve"> </w:t>
      </w:r>
      <w:r w:rsidR="00402046" w:rsidRPr="00DD5285">
        <w:rPr>
          <w:rFonts w:ascii="Arial" w:hAnsi="Arial" w:cs="Arial"/>
          <w:sz w:val="20"/>
          <w:szCs w:val="20"/>
        </w:rPr>
        <w:t>and</w:t>
      </w:r>
      <w:r w:rsidR="00B47B93" w:rsidRPr="00DD5285">
        <w:rPr>
          <w:rFonts w:ascii="Arial" w:hAnsi="Arial" w:cs="Arial"/>
          <w:sz w:val="20"/>
          <w:szCs w:val="20"/>
        </w:rPr>
        <w:t xml:space="preserve"> is responsible for setting an example of high-level client care and teamwork </w:t>
      </w:r>
      <w:r w:rsidR="00B227C1" w:rsidRPr="00DD5285">
        <w:rPr>
          <w:rFonts w:ascii="Arial" w:hAnsi="Arial" w:cs="Arial"/>
          <w:sz w:val="20"/>
          <w:szCs w:val="20"/>
        </w:rPr>
        <w:t xml:space="preserve">at </w:t>
      </w:r>
      <w:r w:rsidR="00E06FAD" w:rsidRPr="00DD5285">
        <w:rPr>
          <w:rFonts w:ascii="Arial" w:hAnsi="Arial" w:cs="Arial"/>
          <w:sz w:val="20"/>
          <w:szCs w:val="20"/>
        </w:rPr>
        <w:t>Pulse Veterinary Specialists &amp; Emergency</w:t>
      </w:r>
      <w:r w:rsidRPr="00DD5285">
        <w:rPr>
          <w:rFonts w:ascii="Arial" w:hAnsi="Arial" w:cs="Arial"/>
          <w:sz w:val="20"/>
          <w:szCs w:val="20"/>
        </w:rPr>
        <w:t xml:space="preserve">.  </w:t>
      </w:r>
    </w:p>
    <w:p w14:paraId="0316129A" w14:textId="77777777" w:rsidR="008934A5" w:rsidRPr="00DD5285" w:rsidRDefault="008934A5" w:rsidP="0087290C">
      <w:pPr>
        <w:rPr>
          <w:rFonts w:ascii="Arial" w:hAnsi="Arial" w:cs="Arial"/>
          <w:iCs/>
          <w:sz w:val="20"/>
          <w:szCs w:val="20"/>
        </w:rPr>
      </w:pPr>
    </w:p>
    <w:p w14:paraId="6730469E" w14:textId="42F4B6CD" w:rsidR="00207FAE" w:rsidRPr="00DD5285" w:rsidRDefault="008C2226" w:rsidP="0087290C">
      <w:pPr>
        <w:rPr>
          <w:rFonts w:ascii="Arial" w:hAnsi="Arial" w:cs="Arial"/>
          <w:iCs/>
          <w:sz w:val="20"/>
          <w:szCs w:val="20"/>
        </w:rPr>
      </w:pPr>
      <w:r w:rsidRPr="00DD5285">
        <w:rPr>
          <w:rFonts w:ascii="Arial" w:hAnsi="Arial" w:cs="Arial"/>
          <w:iCs/>
          <w:sz w:val="20"/>
          <w:szCs w:val="20"/>
        </w:rPr>
        <w:t>The Client Service</w:t>
      </w:r>
      <w:r w:rsidR="00A80BC2" w:rsidRPr="00DD5285">
        <w:rPr>
          <w:rFonts w:ascii="Arial" w:hAnsi="Arial" w:cs="Arial"/>
          <w:iCs/>
          <w:sz w:val="20"/>
          <w:szCs w:val="20"/>
        </w:rPr>
        <w:t xml:space="preserve">s team </w:t>
      </w:r>
      <w:r w:rsidRPr="00DD5285">
        <w:rPr>
          <w:rFonts w:ascii="Arial" w:hAnsi="Arial" w:cs="Arial"/>
          <w:iCs/>
          <w:sz w:val="20"/>
          <w:szCs w:val="20"/>
        </w:rPr>
        <w:t xml:space="preserve">will support </w:t>
      </w:r>
      <w:r w:rsidR="00142A32" w:rsidRPr="00DD5285">
        <w:rPr>
          <w:rFonts w:ascii="Arial" w:hAnsi="Arial" w:cs="Arial"/>
          <w:iCs/>
          <w:sz w:val="20"/>
          <w:szCs w:val="20"/>
        </w:rPr>
        <w:t>all</w:t>
      </w:r>
      <w:r w:rsidR="00DD62D7" w:rsidRPr="00DD5285">
        <w:rPr>
          <w:rFonts w:ascii="Arial" w:hAnsi="Arial" w:cs="Arial"/>
          <w:iCs/>
          <w:sz w:val="20"/>
          <w:szCs w:val="20"/>
        </w:rPr>
        <w:t xml:space="preserve"> emergency and specialty teams </w:t>
      </w:r>
      <w:r w:rsidR="00AE3157" w:rsidRPr="00DD5285">
        <w:rPr>
          <w:rFonts w:ascii="Arial" w:hAnsi="Arial" w:cs="Arial"/>
          <w:iCs/>
          <w:sz w:val="20"/>
          <w:szCs w:val="20"/>
        </w:rPr>
        <w:t>including</w:t>
      </w:r>
      <w:r w:rsidR="00DD62D7" w:rsidRPr="00DD5285">
        <w:rPr>
          <w:rFonts w:ascii="Arial" w:hAnsi="Arial" w:cs="Arial"/>
          <w:iCs/>
          <w:sz w:val="20"/>
          <w:szCs w:val="20"/>
        </w:rPr>
        <w:t xml:space="preserve"> </w:t>
      </w:r>
      <w:r w:rsidR="006B2D45" w:rsidRPr="00DD5285">
        <w:rPr>
          <w:rFonts w:ascii="Arial" w:hAnsi="Arial" w:cs="Arial"/>
          <w:iCs/>
          <w:sz w:val="20"/>
          <w:szCs w:val="20"/>
        </w:rPr>
        <w:t xml:space="preserve">Cardiology, Dentistry, Neurology, Ophthalmology, Radiology, Surgery, </w:t>
      </w:r>
      <w:r w:rsidR="00DD62D7" w:rsidRPr="00DD5285">
        <w:rPr>
          <w:rFonts w:ascii="Arial" w:hAnsi="Arial" w:cs="Arial"/>
          <w:iCs/>
          <w:sz w:val="20"/>
          <w:szCs w:val="20"/>
        </w:rPr>
        <w:t xml:space="preserve">and </w:t>
      </w:r>
      <w:r w:rsidR="006B2D45" w:rsidRPr="00DD5285">
        <w:rPr>
          <w:rFonts w:ascii="Arial" w:hAnsi="Arial" w:cs="Arial"/>
          <w:iCs/>
          <w:sz w:val="20"/>
          <w:szCs w:val="20"/>
        </w:rPr>
        <w:t>Internal Medicine</w:t>
      </w:r>
      <w:r w:rsidR="00DD62D7" w:rsidRPr="00DD5285">
        <w:rPr>
          <w:rFonts w:ascii="Arial" w:hAnsi="Arial" w:cs="Arial"/>
          <w:iCs/>
          <w:sz w:val="20"/>
          <w:szCs w:val="20"/>
        </w:rPr>
        <w:t>.</w:t>
      </w:r>
      <w:r w:rsidR="006B2D45" w:rsidRPr="00DD5285">
        <w:rPr>
          <w:rFonts w:ascii="Arial" w:hAnsi="Arial" w:cs="Arial"/>
          <w:iCs/>
          <w:sz w:val="20"/>
          <w:szCs w:val="20"/>
        </w:rPr>
        <w:t xml:space="preserve">   </w:t>
      </w:r>
    </w:p>
    <w:p w14:paraId="68855A75" w14:textId="77777777" w:rsidR="00B31C03" w:rsidRPr="00DD5285" w:rsidRDefault="00B31C03" w:rsidP="0087290C">
      <w:pPr>
        <w:rPr>
          <w:rFonts w:ascii="Arial" w:hAnsi="Arial" w:cs="Arial"/>
          <w:iCs/>
          <w:sz w:val="20"/>
          <w:szCs w:val="20"/>
        </w:rPr>
      </w:pPr>
    </w:p>
    <w:p w14:paraId="4F501B5A" w14:textId="49A4D965" w:rsidR="00D06784" w:rsidRPr="00DD5285" w:rsidRDefault="0087290C" w:rsidP="0087290C">
      <w:pPr>
        <w:rPr>
          <w:rFonts w:ascii="Arial" w:hAnsi="Arial" w:cs="Arial"/>
          <w:iCs/>
          <w:sz w:val="20"/>
          <w:szCs w:val="20"/>
        </w:rPr>
      </w:pPr>
      <w:r w:rsidRPr="00DD5285">
        <w:rPr>
          <w:rFonts w:ascii="Arial" w:hAnsi="Arial" w:cs="Arial"/>
          <w:iCs/>
          <w:sz w:val="20"/>
          <w:szCs w:val="20"/>
        </w:rPr>
        <w:t>The ideal candidate value</w:t>
      </w:r>
      <w:r w:rsidR="00112204" w:rsidRPr="00DD5285">
        <w:rPr>
          <w:rFonts w:ascii="Arial" w:hAnsi="Arial" w:cs="Arial"/>
          <w:iCs/>
          <w:sz w:val="20"/>
          <w:szCs w:val="20"/>
        </w:rPr>
        <w:t>s</w:t>
      </w:r>
      <w:r w:rsidR="00E95421" w:rsidRPr="00DD5285">
        <w:rPr>
          <w:rFonts w:ascii="Arial" w:hAnsi="Arial" w:cs="Arial"/>
          <w:iCs/>
          <w:sz w:val="20"/>
          <w:szCs w:val="20"/>
        </w:rPr>
        <w:t xml:space="preserve"> </w:t>
      </w:r>
      <w:r w:rsidRPr="00DD5285">
        <w:rPr>
          <w:rFonts w:ascii="Arial" w:hAnsi="Arial" w:cs="Arial"/>
          <w:iCs/>
          <w:sz w:val="20"/>
          <w:szCs w:val="20"/>
        </w:rPr>
        <w:t>maintaining a collegial working culture and prioritiz</w:t>
      </w:r>
      <w:r w:rsidR="00112204" w:rsidRPr="00DD5285">
        <w:rPr>
          <w:rFonts w:ascii="Arial" w:hAnsi="Arial" w:cs="Arial"/>
          <w:iCs/>
          <w:sz w:val="20"/>
          <w:szCs w:val="20"/>
        </w:rPr>
        <w:t>e</w:t>
      </w:r>
      <w:r w:rsidRPr="00DD5285">
        <w:rPr>
          <w:rFonts w:ascii="Arial" w:hAnsi="Arial" w:cs="Arial"/>
          <w:iCs/>
          <w:sz w:val="20"/>
          <w:szCs w:val="20"/>
        </w:rPr>
        <w:t>s embracing the strategy, commitments, and goals of the organization</w:t>
      </w:r>
      <w:r w:rsidR="00FA163E" w:rsidRPr="00DD5285">
        <w:rPr>
          <w:rFonts w:ascii="Arial" w:hAnsi="Arial" w:cs="Arial"/>
          <w:iCs/>
          <w:sz w:val="20"/>
          <w:szCs w:val="20"/>
        </w:rPr>
        <w:t>.</w:t>
      </w:r>
    </w:p>
    <w:p w14:paraId="6E9224AD" w14:textId="1A8DD736" w:rsidR="00D06784" w:rsidRPr="00DD5285" w:rsidRDefault="00D06784" w:rsidP="0087290C">
      <w:pPr>
        <w:rPr>
          <w:rFonts w:ascii="Arial" w:hAnsi="Arial" w:cs="Arial"/>
          <w:iCs/>
          <w:sz w:val="20"/>
          <w:szCs w:val="20"/>
        </w:rPr>
      </w:pPr>
    </w:p>
    <w:p w14:paraId="72A5664D" w14:textId="233CC53B" w:rsidR="000E4189" w:rsidRPr="00DD5285" w:rsidRDefault="000E4189" w:rsidP="0087290C">
      <w:pPr>
        <w:rPr>
          <w:rFonts w:ascii="Arial" w:hAnsi="Arial" w:cs="Arial"/>
          <w:iCs/>
          <w:sz w:val="20"/>
          <w:szCs w:val="20"/>
        </w:rPr>
      </w:pPr>
      <w:r w:rsidRPr="00DD5285">
        <w:rPr>
          <w:rFonts w:ascii="Arial" w:hAnsi="Arial" w:cs="Arial"/>
          <w:iCs/>
          <w:sz w:val="20"/>
          <w:szCs w:val="20"/>
        </w:rPr>
        <w:t>As a 24</w:t>
      </w:r>
      <w:r w:rsidR="00B47B93" w:rsidRPr="00DD5285">
        <w:rPr>
          <w:rFonts w:ascii="Arial" w:hAnsi="Arial" w:cs="Arial"/>
          <w:iCs/>
          <w:sz w:val="20"/>
          <w:szCs w:val="20"/>
        </w:rPr>
        <w:t>-</w:t>
      </w:r>
      <w:r w:rsidRPr="00DD5285">
        <w:rPr>
          <w:rFonts w:ascii="Arial" w:hAnsi="Arial" w:cs="Arial"/>
          <w:iCs/>
          <w:sz w:val="20"/>
          <w:szCs w:val="20"/>
        </w:rPr>
        <w:t>hour emergency facility, this position will require shift work</w:t>
      </w:r>
      <w:r w:rsidR="0031466B" w:rsidRPr="00DD5285">
        <w:rPr>
          <w:rFonts w:ascii="Arial" w:hAnsi="Arial" w:cs="Arial"/>
          <w:iCs/>
          <w:sz w:val="20"/>
          <w:szCs w:val="20"/>
        </w:rPr>
        <w:t xml:space="preserve"> (days, nights, weekends, </w:t>
      </w:r>
      <w:r w:rsidR="00836A02">
        <w:rPr>
          <w:rFonts w:ascii="Arial" w:hAnsi="Arial" w:cs="Arial"/>
          <w:iCs/>
          <w:sz w:val="20"/>
          <w:szCs w:val="20"/>
        </w:rPr>
        <w:t xml:space="preserve">and </w:t>
      </w:r>
      <w:r w:rsidR="0031466B" w:rsidRPr="00DD5285">
        <w:rPr>
          <w:rFonts w:ascii="Arial" w:hAnsi="Arial" w:cs="Arial"/>
          <w:iCs/>
          <w:sz w:val="20"/>
          <w:szCs w:val="20"/>
        </w:rPr>
        <w:t>holidays)</w:t>
      </w:r>
      <w:r w:rsidRPr="00DD5285">
        <w:rPr>
          <w:rFonts w:ascii="Arial" w:hAnsi="Arial" w:cs="Arial"/>
          <w:iCs/>
          <w:sz w:val="20"/>
          <w:szCs w:val="20"/>
        </w:rPr>
        <w:t>.</w:t>
      </w:r>
    </w:p>
    <w:p w14:paraId="330BD682" w14:textId="6830F671" w:rsidR="006333FF" w:rsidRPr="00DD5285" w:rsidRDefault="006333FF" w:rsidP="0087290C">
      <w:pPr>
        <w:rPr>
          <w:rFonts w:ascii="Arial" w:hAnsi="Arial" w:cs="Arial"/>
          <w:iCs/>
          <w:sz w:val="20"/>
          <w:szCs w:val="20"/>
        </w:rPr>
      </w:pPr>
    </w:p>
    <w:p w14:paraId="5788BAF7" w14:textId="7B6D361E" w:rsidR="00211376" w:rsidRPr="00DD5285" w:rsidRDefault="0087290C" w:rsidP="00211376">
      <w:pPr>
        <w:rPr>
          <w:rFonts w:ascii="Arial" w:hAnsi="Arial" w:cs="Arial"/>
          <w:b/>
          <w:sz w:val="24"/>
          <w:szCs w:val="24"/>
        </w:rPr>
      </w:pPr>
      <w:r w:rsidRPr="00DD5285">
        <w:rPr>
          <w:rFonts w:ascii="Arial" w:hAnsi="Arial" w:cs="Arial"/>
          <w:b/>
        </w:rPr>
        <w:t>Duties and Responsibilities</w:t>
      </w:r>
    </w:p>
    <w:p w14:paraId="78B1223A" w14:textId="6F2B5BDD" w:rsidR="00AE3157" w:rsidRPr="00C159EE" w:rsidRDefault="00AE3157" w:rsidP="00211376">
      <w:pPr>
        <w:rPr>
          <w:rFonts w:ascii="Arial" w:hAnsi="Arial" w:cs="Arial"/>
          <w:bCs/>
          <w:sz w:val="20"/>
          <w:szCs w:val="20"/>
          <w:u w:val="single"/>
        </w:rPr>
      </w:pPr>
      <w:r w:rsidRPr="00C159EE">
        <w:rPr>
          <w:rFonts w:ascii="Arial" w:hAnsi="Arial" w:cs="Arial"/>
          <w:bCs/>
          <w:sz w:val="20"/>
          <w:szCs w:val="20"/>
          <w:u w:val="single"/>
        </w:rPr>
        <w:t>Client Services:</w:t>
      </w:r>
    </w:p>
    <w:p w14:paraId="5BB4B6B8" w14:textId="77777777"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Delivers exceptional client care. </w:t>
      </w:r>
    </w:p>
    <w:p w14:paraId="3ED29912" w14:textId="77777777"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Creates a welcoming environment for patients and clients. </w:t>
      </w:r>
    </w:p>
    <w:p w14:paraId="3047146B" w14:textId="77777777"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Greets patients and their owners as they arrive. </w:t>
      </w:r>
    </w:p>
    <w:p w14:paraId="31E70E49" w14:textId="77777777"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Responds to incoming emergencies. </w:t>
      </w:r>
    </w:p>
    <w:p w14:paraId="081BCFF4" w14:textId="77777777"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Answers and triages incoming telephone calls. </w:t>
      </w:r>
    </w:p>
    <w:p w14:paraId="22C30B0E" w14:textId="6D671E3B" w:rsidR="00AE3157" w:rsidRPr="00C159EE" w:rsidRDefault="00AE3157" w:rsidP="00C159EE">
      <w:pPr>
        <w:pStyle w:val="ListParagraph"/>
        <w:numPr>
          <w:ilvl w:val="0"/>
          <w:numId w:val="47"/>
        </w:numPr>
        <w:textAlignment w:val="baseline"/>
        <w:rPr>
          <w:rFonts w:ascii="Arial" w:eastAsia="Times New Roman" w:hAnsi="Arial" w:cs="Arial"/>
          <w:sz w:val="20"/>
          <w:szCs w:val="20"/>
          <w:lang w:eastAsia="en-CA"/>
        </w:rPr>
      </w:pPr>
      <w:r w:rsidRPr="00C159EE">
        <w:rPr>
          <w:rFonts w:ascii="Arial" w:eastAsia="Times New Roman" w:hAnsi="Arial" w:cs="Arial"/>
          <w:sz w:val="20"/>
          <w:szCs w:val="20"/>
          <w:lang w:eastAsia="en-CA"/>
        </w:rPr>
        <w:t>Coordinates and provides employee absence coverage to support Client Care operation</w:t>
      </w:r>
      <w:r w:rsidR="00836A02">
        <w:rPr>
          <w:rFonts w:ascii="Arial" w:eastAsia="Times New Roman" w:hAnsi="Arial" w:cs="Arial"/>
          <w:sz w:val="20"/>
          <w:szCs w:val="20"/>
          <w:lang w:eastAsia="en-CA"/>
        </w:rPr>
        <w:t>s</w:t>
      </w:r>
      <w:r w:rsidRPr="00C159EE">
        <w:rPr>
          <w:rFonts w:ascii="Arial" w:eastAsia="Times New Roman" w:hAnsi="Arial" w:cs="Arial"/>
          <w:sz w:val="20"/>
          <w:szCs w:val="20"/>
          <w:lang w:eastAsia="en-CA"/>
        </w:rPr>
        <w:t xml:space="preserve"> as needed.    </w:t>
      </w:r>
    </w:p>
    <w:p w14:paraId="6348C388" w14:textId="53A52DDF" w:rsidR="00AE3157" w:rsidRPr="00C159EE" w:rsidRDefault="00AE3157" w:rsidP="00AE3157">
      <w:pPr>
        <w:pStyle w:val="ListParagraph"/>
        <w:numPr>
          <w:ilvl w:val="0"/>
          <w:numId w:val="40"/>
        </w:numPr>
        <w:spacing w:after="160"/>
        <w:rPr>
          <w:rFonts w:ascii="Arial" w:hAnsi="Arial" w:cs="Arial"/>
          <w:iCs/>
          <w:sz w:val="20"/>
          <w:szCs w:val="20"/>
        </w:rPr>
      </w:pPr>
      <w:r w:rsidRPr="00C159EE">
        <w:rPr>
          <w:rFonts w:ascii="Arial" w:eastAsia="Times New Roman" w:hAnsi="Arial" w:cs="Arial"/>
          <w:sz w:val="20"/>
          <w:szCs w:val="20"/>
          <w:lang w:eastAsia="en-CA"/>
        </w:rPr>
        <w:t>Manages email correspondence including client and referral inquir</w:t>
      </w:r>
      <w:r w:rsidR="005D7FB3">
        <w:rPr>
          <w:rFonts w:ascii="Arial" w:eastAsia="Times New Roman" w:hAnsi="Arial" w:cs="Arial"/>
          <w:sz w:val="20"/>
          <w:szCs w:val="20"/>
          <w:lang w:eastAsia="en-CA"/>
        </w:rPr>
        <w:t>i</w:t>
      </w:r>
      <w:r w:rsidRPr="00C159EE">
        <w:rPr>
          <w:rFonts w:ascii="Arial" w:eastAsia="Times New Roman" w:hAnsi="Arial" w:cs="Arial"/>
          <w:sz w:val="20"/>
          <w:szCs w:val="20"/>
          <w:lang w:eastAsia="en-CA"/>
        </w:rPr>
        <w:t>es, as well as internal messages. </w:t>
      </w:r>
    </w:p>
    <w:p w14:paraId="2D3EA14C" w14:textId="02DD9E28"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 xml:space="preserve">Performs housekeeping duties to maintain </w:t>
      </w:r>
      <w:r w:rsidR="005D7FB3">
        <w:rPr>
          <w:rFonts w:ascii="Arial" w:hAnsi="Arial" w:cs="Arial"/>
          <w:iCs/>
          <w:sz w:val="20"/>
          <w:szCs w:val="20"/>
        </w:rPr>
        <w:t xml:space="preserve">the </w:t>
      </w:r>
      <w:r w:rsidRPr="00DD5285">
        <w:rPr>
          <w:rFonts w:ascii="Arial" w:hAnsi="Arial" w:cs="Arial"/>
          <w:iCs/>
          <w:sz w:val="20"/>
          <w:szCs w:val="20"/>
        </w:rPr>
        <w:t>cleanliness of reception and common areas.</w:t>
      </w:r>
      <w:r w:rsidRPr="00DD5285">
        <w:t xml:space="preserve">  </w:t>
      </w:r>
      <w:r w:rsidRPr="00DD5285">
        <w:rPr>
          <w:rFonts w:ascii="Arial" w:hAnsi="Arial" w:cs="Arial"/>
          <w:iCs/>
          <w:sz w:val="20"/>
          <w:szCs w:val="20"/>
        </w:rPr>
        <w:t>Ensures internal and external hospital cleaning schedules are followed.</w:t>
      </w:r>
    </w:p>
    <w:p w14:paraId="56BEA83D" w14:textId="77777777" w:rsidR="00AE3157" w:rsidRPr="00DD5285" w:rsidRDefault="00AE3157" w:rsidP="00AE3157">
      <w:pPr>
        <w:pStyle w:val="ListParagraph"/>
        <w:numPr>
          <w:ilvl w:val="0"/>
          <w:numId w:val="40"/>
        </w:numPr>
        <w:rPr>
          <w:rFonts w:ascii="Arial" w:hAnsi="Arial" w:cs="Arial"/>
          <w:iCs/>
          <w:sz w:val="20"/>
          <w:szCs w:val="20"/>
        </w:rPr>
      </w:pPr>
      <w:r w:rsidRPr="00DD5285">
        <w:rPr>
          <w:rFonts w:ascii="Arial" w:hAnsi="Arial" w:cs="Arial"/>
          <w:iCs/>
          <w:sz w:val="20"/>
          <w:szCs w:val="20"/>
        </w:rPr>
        <w:t>Admits and discharges patients.</w:t>
      </w:r>
    </w:p>
    <w:p w14:paraId="6B491EE0" w14:textId="77777777"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Assists with educating clients about insurance and home care instructions as required.</w:t>
      </w:r>
    </w:p>
    <w:p w14:paraId="4C3DBB6A" w14:textId="741F169A" w:rsidR="00AE3157" w:rsidRPr="00DD5285" w:rsidRDefault="00AE3157" w:rsidP="00AE3157">
      <w:pPr>
        <w:pStyle w:val="ListParagraph"/>
        <w:numPr>
          <w:ilvl w:val="0"/>
          <w:numId w:val="40"/>
        </w:numPr>
        <w:rPr>
          <w:rFonts w:ascii="Arial" w:hAnsi="Arial" w:cs="Arial"/>
          <w:iCs/>
          <w:sz w:val="20"/>
          <w:szCs w:val="20"/>
        </w:rPr>
      </w:pPr>
      <w:r w:rsidRPr="00DD5285">
        <w:rPr>
          <w:rFonts w:ascii="Arial" w:hAnsi="Arial" w:cs="Arial"/>
          <w:iCs/>
          <w:sz w:val="20"/>
          <w:szCs w:val="20"/>
        </w:rPr>
        <w:t>Coordinates and processes end</w:t>
      </w:r>
      <w:r w:rsidR="005D7FB3">
        <w:rPr>
          <w:rFonts w:ascii="Arial" w:hAnsi="Arial" w:cs="Arial"/>
          <w:iCs/>
          <w:sz w:val="20"/>
          <w:szCs w:val="20"/>
        </w:rPr>
        <w:t>-of-</w:t>
      </w:r>
      <w:r w:rsidRPr="00DD5285">
        <w:rPr>
          <w:rFonts w:ascii="Arial" w:hAnsi="Arial" w:cs="Arial"/>
          <w:iCs/>
          <w:sz w:val="20"/>
          <w:szCs w:val="20"/>
        </w:rPr>
        <w:t xml:space="preserve">life care for patients and their families. </w:t>
      </w:r>
    </w:p>
    <w:p w14:paraId="28F4C858" w14:textId="4D8D9945" w:rsidR="00AE3157" w:rsidRPr="00DD5285" w:rsidRDefault="00AE3157" w:rsidP="00AE3157">
      <w:pPr>
        <w:pStyle w:val="ListParagraph"/>
        <w:numPr>
          <w:ilvl w:val="0"/>
          <w:numId w:val="40"/>
        </w:numPr>
        <w:rPr>
          <w:rFonts w:ascii="Arial" w:hAnsi="Arial" w:cs="Arial"/>
          <w:iCs/>
          <w:sz w:val="20"/>
          <w:szCs w:val="20"/>
        </w:rPr>
      </w:pPr>
      <w:r w:rsidRPr="00DD5285">
        <w:rPr>
          <w:rFonts w:ascii="Arial" w:hAnsi="Arial" w:cs="Arial"/>
          <w:iCs/>
          <w:sz w:val="20"/>
          <w:szCs w:val="20"/>
        </w:rPr>
        <w:t>Prepares estimates, invoices, and processes payments.</w:t>
      </w:r>
    </w:p>
    <w:p w14:paraId="51B6AF1C" w14:textId="77777777"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Follows all SOPs to support smooth hospital operations.</w:t>
      </w:r>
    </w:p>
    <w:p w14:paraId="6868B407" w14:textId="77777777"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Follows all federal and provincial animal health laws and regulations regarding workplace health and safety.</w:t>
      </w:r>
    </w:p>
    <w:p w14:paraId="6F3254BC" w14:textId="17CDB038" w:rsidR="00AE3157" w:rsidRPr="00C159EE"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Openly and proactively communicates updates to the Hospital Director and other department team members.  Prioritize interdepartmental synergy by maintaining open lines of communication with other departments.</w:t>
      </w:r>
    </w:p>
    <w:p w14:paraId="2F8BE0FE" w14:textId="78E996B9" w:rsidR="00AE3157" w:rsidRPr="00C159EE" w:rsidRDefault="00AE3157" w:rsidP="00C159EE">
      <w:pPr>
        <w:pStyle w:val="ListParagraph"/>
        <w:textAlignment w:val="baseline"/>
        <w:rPr>
          <w:rFonts w:ascii="Arial" w:eastAsia="Times New Roman" w:hAnsi="Arial" w:cs="Arial"/>
          <w:sz w:val="20"/>
          <w:szCs w:val="20"/>
          <w:lang w:eastAsia="en-CA"/>
        </w:rPr>
      </w:pPr>
    </w:p>
    <w:p w14:paraId="6707331D" w14:textId="77777777" w:rsidR="00AE3157" w:rsidRPr="00DD5285" w:rsidRDefault="00AE3157" w:rsidP="00211376">
      <w:pPr>
        <w:rPr>
          <w:rFonts w:ascii="Arial" w:hAnsi="Arial" w:cs="Arial"/>
          <w:bCs/>
          <w:sz w:val="20"/>
          <w:szCs w:val="20"/>
          <w:u w:val="single"/>
        </w:rPr>
      </w:pPr>
    </w:p>
    <w:p w14:paraId="6286854E" w14:textId="4E3C41B2" w:rsidR="00AE3157" w:rsidRPr="00DD5285" w:rsidRDefault="00AE3157" w:rsidP="00211376">
      <w:pPr>
        <w:rPr>
          <w:rFonts w:ascii="Arial" w:hAnsi="Arial" w:cs="Arial"/>
          <w:bCs/>
          <w:sz w:val="20"/>
          <w:szCs w:val="20"/>
          <w:u w:val="single"/>
        </w:rPr>
      </w:pPr>
      <w:r w:rsidRPr="00DD5285">
        <w:rPr>
          <w:rFonts w:ascii="Arial" w:hAnsi="Arial" w:cs="Arial"/>
          <w:bCs/>
          <w:sz w:val="20"/>
          <w:szCs w:val="20"/>
          <w:u w:val="single"/>
        </w:rPr>
        <w:t>Administration and Scheduling:</w:t>
      </w:r>
    </w:p>
    <w:p w14:paraId="0A2E4455" w14:textId="6BB4ED08" w:rsidR="00AE3157" w:rsidRPr="00DD5285"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 xml:space="preserve">Manages scheduling for Client Care team members including developing and communicating schedules, </w:t>
      </w:r>
      <w:r w:rsidR="00C159EE" w:rsidRPr="00DD5285">
        <w:rPr>
          <w:rFonts w:ascii="Arial" w:eastAsia="Times New Roman" w:hAnsi="Arial" w:cs="Arial"/>
          <w:sz w:val="20"/>
          <w:szCs w:val="20"/>
          <w:lang w:eastAsia="en-CA"/>
        </w:rPr>
        <w:t>editing,</w:t>
      </w:r>
      <w:r w:rsidRPr="00DD5285">
        <w:rPr>
          <w:rFonts w:ascii="Arial" w:eastAsia="Times New Roman" w:hAnsi="Arial" w:cs="Arial"/>
          <w:sz w:val="20"/>
          <w:szCs w:val="20"/>
          <w:lang w:eastAsia="en-CA"/>
        </w:rPr>
        <w:t xml:space="preserve"> and reviewing timesheets, approving overtime, tracking vacation requests, arranging appropriate coverage for vacations and sick time, and ensuring staff members are trained in their respective areas to allow for departmental coverage and a smooth transition. </w:t>
      </w:r>
      <w:r w:rsidR="00DD5285">
        <w:rPr>
          <w:rFonts w:ascii="Arial" w:eastAsia="Times New Roman" w:hAnsi="Arial" w:cs="Arial"/>
          <w:sz w:val="20"/>
          <w:szCs w:val="20"/>
          <w:lang w:eastAsia="en-CA"/>
        </w:rPr>
        <w:br/>
      </w:r>
      <w:r w:rsidR="00DD5285">
        <w:rPr>
          <w:rFonts w:ascii="Arial" w:eastAsia="Times New Roman" w:hAnsi="Arial" w:cs="Arial"/>
          <w:sz w:val="20"/>
          <w:szCs w:val="20"/>
          <w:lang w:eastAsia="en-CA"/>
        </w:rPr>
        <w:lastRenderedPageBreak/>
        <w:br/>
      </w:r>
    </w:p>
    <w:p w14:paraId="2E860AC2" w14:textId="46058614" w:rsidR="00DD5285" w:rsidRPr="00DD5285" w:rsidRDefault="00DD5285" w:rsidP="00DD5285">
      <w:pPr>
        <w:textAlignment w:val="baseline"/>
        <w:rPr>
          <w:rFonts w:ascii="Arial" w:eastAsia="Times New Roman" w:hAnsi="Arial" w:cs="Arial"/>
          <w:sz w:val="20"/>
          <w:szCs w:val="20"/>
          <w:lang w:eastAsia="en-CA"/>
        </w:rPr>
      </w:pPr>
    </w:p>
    <w:p w14:paraId="5CF57C9D" w14:textId="77777777" w:rsidR="00DD5285" w:rsidRPr="00C159EE" w:rsidRDefault="00DD5285" w:rsidP="00C159EE">
      <w:pPr>
        <w:textAlignment w:val="baseline"/>
        <w:rPr>
          <w:rFonts w:ascii="Arial" w:eastAsia="Times New Roman" w:hAnsi="Arial" w:cs="Arial"/>
          <w:sz w:val="20"/>
          <w:szCs w:val="20"/>
          <w:lang w:eastAsia="en-CA"/>
        </w:rPr>
      </w:pPr>
    </w:p>
    <w:p w14:paraId="1E56F386" w14:textId="7EB980CF" w:rsidR="00AE3157" w:rsidRPr="00DD5285"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Troubleshoots and maintains practice software including employee management platforms. </w:t>
      </w:r>
    </w:p>
    <w:p w14:paraId="2D8F77B1" w14:textId="3184F0EC" w:rsidR="00AE3157" w:rsidRPr="00DD5285"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 xml:space="preserve">Collections and Accounts Payable </w:t>
      </w:r>
    </w:p>
    <w:p w14:paraId="541B5C55" w14:textId="2B8A6CE7" w:rsidR="00AE3157" w:rsidRPr="00DD5285"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Manage and correct billing for rescue organizations</w:t>
      </w:r>
    </w:p>
    <w:p w14:paraId="77FEFD32" w14:textId="2D2032F7" w:rsidR="00AE3157" w:rsidRPr="00C159EE"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Act as the liaison with pet insurance and cremation compan</w:t>
      </w:r>
      <w:r w:rsidR="004944DD">
        <w:rPr>
          <w:rFonts w:ascii="Arial" w:eastAsia="Times New Roman" w:hAnsi="Arial" w:cs="Arial"/>
          <w:sz w:val="20"/>
          <w:szCs w:val="20"/>
          <w:lang w:eastAsia="en-CA"/>
        </w:rPr>
        <w:t>ies</w:t>
      </w:r>
      <w:r w:rsidRPr="00DD5285">
        <w:rPr>
          <w:rFonts w:ascii="Arial" w:eastAsia="Times New Roman" w:hAnsi="Arial" w:cs="Arial"/>
          <w:sz w:val="20"/>
          <w:szCs w:val="20"/>
          <w:lang w:eastAsia="en-CA"/>
        </w:rPr>
        <w:t>.</w:t>
      </w:r>
    </w:p>
    <w:p w14:paraId="05FC8584" w14:textId="38E3730A" w:rsidR="00AE3157" w:rsidRPr="00DD5285" w:rsidRDefault="00AE3157" w:rsidP="00AE3157">
      <w:pPr>
        <w:pStyle w:val="ListParagraph"/>
        <w:numPr>
          <w:ilvl w:val="0"/>
          <w:numId w:val="40"/>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Inventory management and ordering of office and morgue supplies.</w:t>
      </w:r>
    </w:p>
    <w:p w14:paraId="4578DA38" w14:textId="533009F5"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Serve as a co-chair of the Occupational Health and Safety Committee</w:t>
      </w:r>
    </w:p>
    <w:p w14:paraId="74FACAFA" w14:textId="0B07057D" w:rsidR="00AE3157" w:rsidRPr="00DD5285" w:rsidRDefault="00AE3157" w:rsidP="00AE3157">
      <w:pPr>
        <w:pStyle w:val="ListParagraph"/>
        <w:numPr>
          <w:ilvl w:val="0"/>
          <w:numId w:val="40"/>
        </w:numPr>
        <w:spacing w:after="160"/>
        <w:rPr>
          <w:rFonts w:ascii="Arial" w:hAnsi="Arial" w:cs="Arial"/>
          <w:iCs/>
          <w:sz w:val="20"/>
          <w:szCs w:val="20"/>
        </w:rPr>
      </w:pPr>
      <w:r w:rsidRPr="00DD5285">
        <w:rPr>
          <w:rFonts w:ascii="Arial" w:hAnsi="Arial" w:cs="Arial"/>
          <w:iCs/>
          <w:sz w:val="20"/>
          <w:szCs w:val="20"/>
        </w:rPr>
        <w:t>Social Media content maintenance, including creating and sharing posts</w:t>
      </w:r>
    </w:p>
    <w:p w14:paraId="50ADCCFA" w14:textId="77777777" w:rsidR="00AE3157" w:rsidRPr="00DD5285" w:rsidRDefault="00AE3157" w:rsidP="00211376">
      <w:pPr>
        <w:rPr>
          <w:rFonts w:ascii="Arial" w:hAnsi="Arial" w:cs="Arial"/>
          <w:bCs/>
          <w:sz w:val="20"/>
          <w:szCs w:val="20"/>
          <w:u w:val="single"/>
        </w:rPr>
      </w:pPr>
    </w:p>
    <w:p w14:paraId="2809F733" w14:textId="0A5835B2" w:rsidR="00AE3157" w:rsidRPr="00DD5285" w:rsidRDefault="00AE3157" w:rsidP="00AE3157">
      <w:pPr>
        <w:rPr>
          <w:rStyle w:val="normaltextrun"/>
          <w:rFonts w:ascii="Arial" w:hAnsi="Arial" w:cs="Arial"/>
          <w:color w:val="000000"/>
          <w:sz w:val="20"/>
          <w:szCs w:val="20"/>
          <w:u w:val="single"/>
          <w:shd w:val="clear" w:color="auto" w:fill="FFFFFF"/>
        </w:rPr>
      </w:pPr>
      <w:r w:rsidRPr="00DD5285">
        <w:rPr>
          <w:rStyle w:val="normaltextrun"/>
          <w:rFonts w:ascii="Arial" w:hAnsi="Arial" w:cs="Arial"/>
          <w:color w:val="000000"/>
          <w:sz w:val="20"/>
          <w:szCs w:val="20"/>
          <w:u w:val="single"/>
          <w:shd w:val="clear" w:color="auto" w:fill="FFFFFF"/>
        </w:rPr>
        <w:t>People Management and HR Support:</w:t>
      </w:r>
    </w:p>
    <w:p w14:paraId="44BEFA44" w14:textId="382514AA" w:rsidR="00AE3157" w:rsidRPr="00DD5285" w:rsidRDefault="00AE3157" w:rsidP="00AE3157">
      <w:pPr>
        <w:pStyle w:val="ListParagraph"/>
        <w:numPr>
          <w:ilvl w:val="0"/>
          <w:numId w:val="42"/>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Oversees the day-to-day general management of the Client Care team members. </w:t>
      </w:r>
    </w:p>
    <w:p w14:paraId="6D93DF63" w14:textId="70ECB7FA" w:rsidR="00AE3157" w:rsidRPr="00DD5285" w:rsidRDefault="00AE3157" w:rsidP="00AE3157">
      <w:pPr>
        <w:pStyle w:val="ListParagraph"/>
        <w:numPr>
          <w:ilvl w:val="0"/>
          <w:numId w:val="42"/>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 xml:space="preserve">Manages Client Care recruitment and hiring efforts and coordinates with human resources to interview internal and external candidates, perform reference checks, facilitate job shadowing, make recommendations for hiring, extend offer letters, and coordinate new hires with Hospital </w:t>
      </w:r>
      <w:r w:rsidR="00DD5285" w:rsidRPr="00C159EE">
        <w:rPr>
          <w:rFonts w:ascii="Arial" w:eastAsia="Times New Roman" w:hAnsi="Arial" w:cs="Arial"/>
          <w:sz w:val="20"/>
          <w:szCs w:val="20"/>
          <w:lang w:eastAsia="en-CA"/>
        </w:rPr>
        <w:t>Director.</w:t>
      </w:r>
      <w:r w:rsidRPr="00DD5285">
        <w:rPr>
          <w:rFonts w:ascii="Arial" w:eastAsia="Times New Roman" w:hAnsi="Arial" w:cs="Arial"/>
          <w:sz w:val="20"/>
          <w:szCs w:val="20"/>
          <w:lang w:eastAsia="en-CA"/>
        </w:rPr>
        <w:t> </w:t>
      </w:r>
    </w:p>
    <w:p w14:paraId="56A86F31" w14:textId="445AE4AF" w:rsidR="00AE3157" w:rsidRPr="00DD5285" w:rsidRDefault="00AE3157" w:rsidP="00AE3157">
      <w:pPr>
        <w:pStyle w:val="ListParagraph"/>
        <w:numPr>
          <w:ilvl w:val="0"/>
          <w:numId w:val="42"/>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 xml:space="preserve">Develop training materials for </w:t>
      </w:r>
      <w:r w:rsidR="007E42F5">
        <w:rPr>
          <w:rFonts w:ascii="Arial" w:eastAsia="Times New Roman" w:hAnsi="Arial" w:cs="Arial"/>
          <w:sz w:val="20"/>
          <w:szCs w:val="20"/>
          <w:lang w:eastAsia="en-CA"/>
        </w:rPr>
        <w:t xml:space="preserve">the </w:t>
      </w:r>
      <w:r w:rsidRPr="00DD5285">
        <w:rPr>
          <w:rFonts w:ascii="Arial" w:eastAsia="Times New Roman" w:hAnsi="Arial" w:cs="Arial"/>
          <w:sz w:val="20"/>
          <w:szCs w:val="20"/>
          <w:lang w:eastAsia="en-CA"/>
        </w:rPr>
        <w:t>Client Services Team</w:t>
      </w:r>
    </w:p>
    <w:p w14:paraId="5CEDCD41" w14:textId="00B033B3" w:rsidR="00AE3157" w:rsidRPr="00DD5285" w:rsidRDefault="00AE3157" w:rsidP="00AE3157">
      <w:pPr>
        <w:pStyle w:val="ListParagraph"/>
        <w:numPr>
          <w:ilvl w:val="0"/>
          <w:numId w:val="42"/>
        </w:numPr>
        <w:textAlignment w:val="baseline"/>
        <w:rPr>
          <w:rFonts w:ascii="Arial" w:eastAsia="Times New Roman" w:hAnsi="Arial" w:cs="Arial"/>
          <w:sz w:val="20"/>
          <w:szCs w:val="20"/>
          <w:lang w:eastAsia="en-CA"/>
        </w:rPr>
      </w:pPr>
      <w:r w:rsidRPr="00DD5285">
        <w:rPr>
          <w:rFonts w:ascii="Arial" w:eastAsia="Times New Roman" w:hAnsi="Arial" w:cs="Arial"/>
          <w:sz w:val="20"/>
          <w:szCs w:val="20"/>
          <w:lang w:eastAsia="en-CA"/>
        </w:rPr>
        <w:t xml:space="preserve">Liaises with Hospital Director, and human resources to manage employee matters </w:t>
      </w:r>
      <w:r w:rsidR="00CE668F" w:rsidRPr="00DD5285">
        <w:rPr>
          <w:rFonts w:ascii="Arial" w:eastAsia="Times New Roman" w:hAnsi="Arial" w:cs="Arial"/>
          <w:sz w:val="20"/>
          <w:szCs w:val="20"/>
          <w:lang w:eastAsia="en-CA"/>
        </w:rPr>
        <w:t>including</w:t>
      </w:r>
      <w:r w:rsidRPr="00DD5285">
        <w:rPr>
          <w:rFonts w:ascii="Arial" w:eastAsia="Times New Roman" w:hAnsi="Arial" w:cs="Arial"/>
          <w:sz w:val="20"/>
          <w:szCs w:val="20"/>
          <w:lang w:eastAsia="en-CA"/>
        </w:rPr>
        <w:t xml:space="preserve"> performance management and conflict resolution within the team.</w:t>
      </w:r>
    </w:p>
    <w:p w14:paraId="5E755E7F" w14:textId="77777777" w:rsidR="00093A17" w:rsidRPr="00DD5285" w:rsidRDefault="00093A17" w:rsidP="0087290C">
      <w:pPr>
        <w:rPr>
          <w:rFonts w:ascii="Arial" w:hAnsi="Arial" w:cs="Arial"/>
          <w:i/>
          <w:sz w:val="20"/>
          <w:szCs w:val="20"/>
        </w:rPr>
      </w:pPr>
    </w:p>
    <w:p w14:paraId="2F1C241F" w14:textId="0823BF7A" w:rsidR="0087290C" w:rsidRPr="00DD5285" w:rsidRDefault="0087290C" w:rsidP="0087290C">
      <w:pPr>
        <w:rPr>
          <w:rFonts w:ascii="Arial" w:hAnsi="Arial" w:cs="Arial"/>
          <w:i/>
          <w:sz w:val="20"/>
          <w:szCs w:val="20"/>
        </w:rPr>
      </w:pPr>
      <w:r w:rsidRPr="00DD5285">
        <w:rPr>
          <w:rFonts w:ascii="Arial" w:hAnsi="Arial" w:cs="Arial"/>
          <w:i/>
          <w:sz w:val="20"/>
          <w:szCs w:val="20"/>
        </w:rPr>
        <w:t>Other duties may be assigned as required.</w:t>
      </w:r>
    </w:p>
    <w:p w14:paraId="729E05EA" w14:textId="77777777" w:rsidR="0028385F" w:rsidRPr="00DD5285" w:rsidRDefault="0028385F" w:rsidP="0087290C">
      <w:pPr>
        <w:rPr>
          <w:rFonts w:ascii="Arial" w:hAnsi="Arial" w:cs="Arial"/>
          <w:b/>
        </w:rPr>
      </w:pPr>
    </w:p>
    <w:p w14:paraId="65A283D0" w14:textId="46ACEA1C" w:rsidR="0087290C" w:rsidRPr="00DD5285" w:rsidRDefault="0087290C" w:rsidP="0087290C">
      <w:pPr>
        <w:rPr>
          <w:rFonts w:ascii="Arial" w:hAnsi="Arial" w:cs="Arial"/>
          <w:b/>
        </w:rPr>
      </w:pPr>
      <w:r w:rsidRPr="00DD5285">
        <w:rPr>
          <w:rFonts w:ascii="Arial" w:hAnsi="Arial" w:cs="Arial"/>
          <w:b/>
        </w:rPr>
        <w:t>Qualifications</w:t>
      </w:r>
    </w:p>
    <w:p w14:paraId="26A7B880" w14:textId="77777777" w:rsidR="0087290C" w:rsidRPr="00DD5285" w:rsidRDefault="0087290C" w:rsidP="0087290C">
      <w:pPr>
        <w:rPr>
          <w:rFonts w:ascii="Arial" w:hAnsi="Arial" w:cs="Arial"/>
          <w:bCs/>
          <w:sz w:val="20"/>
          <w:szCs w:val="20"/>
        </w:rPr>
      </w:pPr>
      <w:r w:rsidRPr="00DD5285">
        <w:rPr>
          <w:rFonts w:ascii="Arial" w:hAnsi="Arial" w:cs="Arial"/>
          <w:bCs/>
          <w:sz w:val="20"/>
          <w:szCs w:val="20"/>
        </w:rPr>
        <w:t xml:space="preserve">The ideal candidate will have:  </w:t>
      </w:r>
    </w:p>
    <w:p w14:paraId="0B5DDC99" w14:textId="77777777" w:rsidR="0087290C" w:rsidRPr="00DD5285" w:rsidRDefault="0087290C" w:rsidP="0087290C">
      <w:pPr>
        <w:rPr>
          <w:rFonts w:ascii="Arial" w:hAnsi="Arial" w:cs="Arial"/>
          <w:bCs/>
          <w:sz w:val="20"/>
          <w:szCs w:val="20"/>
          <w:u w:val="single"/>
        </w:rPr>
      </w:pPr>
      <w:r w:rsidRPr="00DD5285">
        <w:rPr>
          <w:rFonts w:ascii="Arial" w:hAnsi="Arial" w:cs="Arial"/>
          <w:bCs/>
          <w:sz w:val="20"/>
          <w:szCs w:val="20"/>
          <w:u w:val="single"/>
        </w:rPr>
        <w:t>Education and Experience</w:t>
      </w:r>
    </w:p>
    <w:p w14:paraId="5F878126" w14:textId="6E03F8F2" w:rsidR="00AE3157" w:rsidRPr="00DD5285" w:rsidRDefault="00AE3157" w:rsidP="00AE3157">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Minimum five (5) years of experience in customer service, with at least two (2) of those years in a senior-level position</w:t>
      </w:r>
      <w:r w:rsidR="00C159EE">
        <w:rPr>
          <w:rFonts w:ascii="Arial" w:hAnsi="Arial" w:cs="Arial"/>
          <w:iCs/>
          <w:sz w:val="20"/>
          <w:szCs w:val="20"/>
        </w:rPr>
        <w:t xml:space="preserve"> </w:t>
      </w:r>
      <w:r w:rsidR="00B275EC">
        <w:rPr>
          <w:rFonts w:ascii="Arial" w:hAnsi="Arial" w:cs="Arial"/>
          <w:iCs/>
          <w:sz w:val="20"/>
          <w:szCs w:val="20"/>
        </w:rPr>
        <w:t>(i</w:t>
      </w:r>
      <w:r w:rsidR="00CE668F" w:rsidRPr="00DD5285">
        <w:rPr>
          <w:rFonts w:ascii="Arial" w:hAnsi="Arial" w:cs="Arial"/>
          <w:iCs/>
          <w:sz w:val="20"/>
          <w:szCs w:val="20"/>
        </w:rPr>
        <w:t>deally</w:t>
      </w:r>
      <w:r w:rsidR="00DD5285" w:rsidRPr="00DD5285">
        <w:rPr>
          <w:rFonts w:ascii="Arial" w:hAnsi="Arial" w:cs="Arial"/>
          <w:iCs/>
          <w:sz w:val="20"/>
          <w:szCs w:val="20"/>
        </w:rPr>
        <w:t xml:space="preserve"> in a medical or hospitality setting). </w:t>
      </w:r>
    </w:p>
    <w:p w14:paraId="3E96AF6B" w14:textId="40075927" w:rsidR="00AE3157" w:rsidRPr="00DD5285" w:rsidRDefault="00AE3157" w:rsidP="00AE3157">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Experience working with veterinary computer software </w:t>
      </w:r>
    </w:p>
    <w:p w14:paraId="54D57D45" w14:textId="51BCAAD5" w:rsidR="0003289B" w:rsidRPr="00DD5285" w:rsidRDefault="0003289B" w:rsidP="0003289B">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 xml:space="preserve">Previous experience in a supervisory role is </w:t>
      </w:r>
      <w:r w:rsidR="0028385F" w:rsidRPr="00DD5285">
        <w:rPr>
          <w:rFonts w:ascii="Arial" w:hAnsi="Arial" w:cs="Arial"/>
          <w:iCs/>
          <w:sz w:val="20"/>
          <w:szCs w:val="20"/>
        </w:rPr>
        <w:t>considered an asset</w:t>
      </w:r>
      <w:r w:rsidRPr="00DD5285">
        <w:rPr>
          <w:rFonts w:ascii="Arial" w:hAnsi="Arial" w:cs="Arial"/>
          <w:iCs/>
          <w:sz w:val="20"/>
          <w:szCs w:val="20"/>
        </w:rPr>
        <w:t>.</w:t>
      </w:r>
    </w:p>
    <w:p w14:paraId="6144E43C" w14:textId="1F314B85" w:rsidR="00130C4D" w:rsidRPr="00DD5285" w:rsidRDefault="00130C4D" w:rsidP="00130C4D">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Post</w:t>
      </w:r>
      <w:r w:rsidR="007E42F5">
        <w:rPr>
          <w:rFonts w:ascii="Arial" w:hAnsi="Arial" w:cs="Arial"/>
          <w:iCs/>
          <w:sz w:val="20"/>
          <w:szCs w:val="20"/>
        </w:rPr>
        <w:t>-</w:t>
      </w:r>
      <w:r w:rsidRPr="00DD5285">
        <w:rPr>
          <w:rFonts w:ascii="Arial" w:hAnsi="Arial" w:cs="Arial"/>
          <w:iCs/>
          <w:sz w:val="20"/>
          <w:szCs w:val="20"/>
        </w:rPr>
        <w:t>secondary education is considered an asset.</w:t>
      </w:r>
    </w:p>
    <w:p w14:paraId="40316647" w14:textId="412AE01E" w:rsidR="0087290C" w:rsidRPr="00DD5285" w:rsidRDefault="0087290C" w:rsidP="0087290C">
      <w:pPr>
        <w:rPr>
          <w:rFonts w:ascii="Arial" w:hAnsi="Arial" w:cs="Arial"/>
          <w:iCs/>
          <w:sz w:val="20"/>
          <w:szCs w:val="20"/>
          <w:u w:val="single"/>
        </w:rPr>
      </w:pPr>
      <w:r w:rsidRPr="00DD5285">
        <w:rPr>
          <w:rFonts w:ascii="Arial" w:hAnsi="Arial" w:cs="Arial"/>
          <w:iCs/>
          <w:sz w:val="20"/>
          <w:szCs w:val="20"/>
          <w:u w:val="single"/>
        </w:rPr>
        <w:t>Knowledge, Skills</w:t>
      </w:r>
      <w:r w:rsidR="007E42F5">
        <w:rPr>
          <w:rFonts w:ascii="Arial" w:hAnsi="Arial" w:cs="Arial"/>
          <w:iCs/>
          <w:sz w:val="20"/>
          <w:szCs w:val="20"/>
          <w:u w:val="single"/>
        </w:rPr>
        <w:t>,</w:t>
      </w:r>
      <w:r w:rsidRPr="00DD5285">
        <w:rPr>
          <w:rFonts w:ascii="Arial" w:hAnsi="Arial" w:cs="Arial"/>
          <w:iCs/>
          <w:sz w:val="20"/>
          <w:szCs w:val="20"/>
          <w:u w:val="single"/>
        </w:rPr>
        <w:t xml:space="preserve"> and Abilities</w:t>
      </w:r>
    </w:p>
    <w:p w14:paraId="4FEBD11B"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Demonstrated ability to lead, motivate, and develop teams. </w:t>
      </w:r>
    </w:p>
    <w:p w14:paraId="24C1C5E9"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Exceptional interpersonal, verbal, and written communication skills. </w:t>
      </w:r>
    </w:p>
    <w:p w14:paraId="38D251F6"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Proven active listening and problem-solving skills. </w:t>
      </w:r>
    </w:p>
    <w:p w14:paraId="779F2DCB"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Understands how to communicate difficult/sensitive information professionally. </w:t>
      </w:r>
    </w:p>
    <w:p w14:paraId="30ACC660" w14:textId="7670323E"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Strong time management and organizational skills including the abilities to plan, coordinate, multi</w:t>
      </w:r>
      <w:r w:rsidR="007E42F5">
        <w:rPr>
          <w:rFonts w:ascii="Arial" w:hAnsi="Arial" w:cs="Arial"/>
          <w:iCs/>
          <w:sz w:val="20"/>
          <w:szCs w:val="20"/>
        </w:rPr>
        <w:t>-</w:t>
      </w:r>
      <w:r w:rsidRPr="00DD5285">
        <w:rPr>
          <w:rFonts w:ascii="Arial" w:hAnsi="Arial" w:cs="Arial"/>
          <w:iCs/>
          <w:sz w:val="20"/>
          <w:szCs w:val="20"/>
        </w:rPr>
        <w:t>task</w:t>
      </w:r>
      <w:r w:rsidR="007E42F5">
        <w:rPr>
          <w:rFonts w:ascii="Arial" w:hAnsi="Arial" w:cs="Arial"/>
          <w:iCs/>
          <w:sz w:val="20"/>
          <w:szCs w:val="20"/>
        </w:rPr>
        <w:t>,</w:t>
      </w:r>
      <w:r w:rsidRPr="00DD5285">
        <w:rPr>
          <w:rFonts w:ascii="Arial" w:hAnsi="Arial" w:cs="Arial"/>
          <w:iCs/>
          <w:sz w:val="20"/>
          <w:szCs w:val="20"/>
        </w:rPr>
        <w:t xml:space="preserve"> and prioritize. </w:t>
      </w:r>
    </w:p>
    <w:p w14:paraId="6F430DA4"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Genuine interest and initiative to help Pulse be the best practice it can be. </w:t>
      </w:r>
    </w:p>
    <w:p w14:paraId="7A6F3254" w14:textId="77777777"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Strong initiative and desire to be an integral key player in the growth and maturation of the Pulse team. </w:t>
      </w:r>
    </w:p>
    <w:p w14:paraId="16EAB422" w14:textId="34A9ED40" w:rsidR="00AE3157" w:rsidRPr="00DD5285" w:rsidRDefault="00AE3157" w:rsidP="00AE3157">
      <w:pPr>
        <w:pStyle w:val="ListParagraph"/>
        <w:numPr>
          <w:ilvl w:val="0"/>
          <w:numId w:val="34"/>
        </w:numPr>
        <w:rPr>
          <w:rFonts w:ascii="Arial" w:hAnsi="Arial" w:cs="Arial"/>
          <w:iCs/>
          <w:sz w:val="20"/>
          <w:szCs w:val="20"/>
        </w:rPr>
      </w:pPr>
      <w:r w:rsidRPr="00DD5285">
        <w:rPr>
          <w:rFonts w:ascii="Arial" w:hAnsi="Arial" w:cs="Arial"/>
          <w:iCs/>
          <w:sz w:val="20"/>
          <w:szCs w:val="20"/>
        </w:rPr>
        <w:t xml:space="preserve">Intrinsic desire to grow personally and professionally. </w:t>
      </w:r>
    </w:p>
    <w:p w14:paraId="75FF75EE" w14:textId="77777777" w:rsidR="00AE3157" w:rsidRPr="00DD5285" w:rsidRDefault="00AE3157" w:rsidP="00AE3157">
      <w:pPr>
        <w:pStyle w:val="ListParagraph"/>
        <w:rPr>
          <w:rFonts w:ascii="Arial" w:hAnsi="Arial" w:cs="Arial"/>
          <w:iCs/>
          <w:sz w:val="20"/>
          <w:szCs w:val="20"/>
        </w:rPr>
      </w:pPr>
    </w:p>
    <w:p w14:paraId="43EB7CF3" w14:textId="77777777" w:rsidR="000D61CF" w:rsidRPr="00DD5285" w:rsidRDefault="000D61CF" w:rsidP="000D61CF">
      <w:pPr>
        <w:rPr>
          <w:rFonts w:ascii="Arial" w:hAnsi="Arial" w:cs="Arial"/>
          <w:b/>
        </w:rPr>
      </w:pPr>
      <w:r w:rsidRPr="00DD5285">
        <w:rPr>
          <w:rFonts w:ascii="Arial" w:hAnsi="Arial" w:cs="Arial"/>
          <w:b/>
        </w:rPr>
        <w:t>Company Benefits</w:t>
      </w:r>
    </w:p>
    <w:p w14:paraId="1FADDE4F" w14:textId="77777777" w:rsidR="008555D8" w:rsidRPr="00DD5285" w:rsidRDefault="008555D8" w:rsidP="008555D8">
      <w:pPr>
        <w:pStyle w:val="ListBullet"/>
        <w:numPr>
          <w:ilvl w:val="0"/>
          <w:numId w:val="0"/>
        </w:numPr>
        <w:ind w:left="360" w:hanging="360"/>
        <w:rPr>
          <w:rFonts w:ascii="Arial" w:hAnsi="Arial" w:cs="Arial"/>
          <w:bCs/>
          <w:sz w:val="20"/>
          <w:szCs w:val="20"/>
        </w:rPr>
      </w:pPr>
      <w:r w:rsidRPr="00DD5285">
        <w:rPr>
          <w:rFonts w:ascii="Arial" w:hAnsi="Arial" w:cs="Arial"/>
          <w:bCs/>
          <w:sz w:val="20"/>
          <w:szCs w:val="20"/>
        </w:rPr>
        <w:t>Pulse employees receive:</w:t>
      </w:r>
    </w:p>
    <w:p w14:paraId="6C365197" w14:textId="4523DD8A" w:rsidR="008555D8" w:rsidRPr="00DD5285" w:rsidRDefault="008555D8" w:rsidP="008555D8">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Competitive compensation package</w:t>
      </w:r>
    </w:p>
    <w:p w14:paraId="3F311471" w14:textId="77777777" w:rsidR="008555D8" w:rsidRPr="00DD5285" w:rsidRDefault="008555D8" w:rsidP="008555D8">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Personal pet discounts</w:t>
      </w:r>
    </w:p>
    <w:p w14:paraId="3087B770" w14:textId="133732CA" w:rsidR="007F0FDF" w:rsidRPr="00DD5285" w:rsidRDefault="007F0FDF" w:rsidP="007F0FDF">
      <w:pPr>
        <w:pStyle w:val="ListParagraph"/>
        <w:numPr>
          <w:ilvl w:val="0"/>
          <w:numId w:val="32"/>
        </w:numPr>
        <w:spacing w:after="160" w:line="254" w:lineRule="auto"/>
        <w:rPr>
          <w:rFonts w:ascii="Arial" w:hAnsi="Arial" w:cs="Arial"/>
          <w:iCs/>
          <w:sz w:val="20"/>
          <w:szCs w:val="20"/>
        </w:rPr>
      </w:pPr>
      <w:r w:rsidRPr="00DD5285">
        <w:rPr>
          <w:rFonts w:ascii="Arial" w:hAnsi="Arial" w:cs="Arial"/>
          <w:iCs/>
          <w:sz w:val="20"/>
          <w:szCs w:val="20"/>
        </w:rPr>
        <w:t>Uniform allowance</w:t>
      </w:r>
    </w:p>
    <w:p w14:paraId="37FBD786" w14:textId="1974D5C9" w:rsidR="00650488" w:rsidRPr="00DD5285" w:rsidRDefault="00650488" w:rsidP="00650488">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Health benefits</w:t>
      </w:r>
    </w:p>
    <w:p w14:paraId="323A3A9D" w14:textId="34934C01" w:rsidR="00BF553F" w:rsidRPr="00DD5285" w:rsidRDefault="00BF553F" w:rsidP="00650488">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Paid time off</w:t>
      </w:r>
    </w:p>
    <w:p w14:paraId="2EB1EBB4" w14:textId="77777777" w:rsidR="007F0FDF" w:rsidRPr="00DD5285" w:rsidRDefault="007F0FDF" w:rsidP="007F0FDF">
      <w:pPr>
        <w:pStyle w:val="ListParagraph"/>
        <w:numPr>
          <w:ilvl w:val="0"/>
          <w:numId w:val="32"/>
        </w:numPr>
        <w:spacing w:after="160" w:line="254" w:lineRule="auto"/>
        <w:rPr>
          <w:rFonts w:ascii="Arial" w:hAnsi="Arial" w:cs="Arial"/>
          <w:iCs/>
          <w:sz w:val="20"/>
          <w:szCs w:val="20"/>
        </w:rPr>
      </w:pPr>
      <w:r w:rsidRPr="00DD5285">
        <w:rPr>
          <w:rFonts w:ascii="Arial" w:hAnsi="Arial" w:cs="Arial"/>
          <w:iCs/>
          <w:sz w:val="20"/>
          <w:szCs w:val="20"/>
        </w:rPr>
        <w:t>Deferred profit-sharing plans</w:t>
      </w:r>
    </w:p>
    <w:p w14:paraId="28567457" w14:textId="77777777" w:rsidR="00F06EF5" w:rsidRPr="00DD5285" w:rsidRDefault="008555D8" w:rsidP="00F06EF5">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lastRenderedPageBreak/>
        <w:t>Opportunities for growth and professional development</w:t>
      </w:r>
    </w:p>
    <w:p w14:paraId="733E4556" w14:textId="22EAE4C1" w:rsidR="00CF3380" w:rsidRPr="00DD5285" w:rsidRDefault="008555D8" w:rsidP="00F06EF5">
      <w:pPr>
        <w:pStyle w:val="ListParagraph"/>
        <w:numPr>
          <w:ilvl w:val="0"/>
          <w:numId w:val="32"/>
        </w:numPr>
        <w:spacing w:after="160" w:line="256" w:lineRule="auto"/>
        <w:rPr>
          <w:rFonts w:ascii="Arial" w:hAnsi="Arial" w:cs="Arial"/>
          <w:iCs/>
          <w:sz w:val="20"/>
          <w:szCs w:val="20"/>
        </w:rPr>
      </w:pPr>
      <w:r w:rsidRPr="00DD5285">
        <w:rPr>
          <w:rFonts w:ascii="Arial" w:hAnsi="Arial" w:cs="Arial"/>
          <w:iCs/>
          <w:sz w:val="20"/>
          <w:szCs w:val="20"/>
        </w:rPr>
        <w:t xml:space="preserve">Access to a diverse team with varied experience </w:t>
      </w:r>
      <w:r w:rsidR="00D02D14" w:rsidRPr="00DD5285">
        <w:rPr>
          <w:rFonts w:ascii="Arial" w:hAnsi="Arial" w:cs="Arial"/>
          <w:iCs/>
          <w:sz w:val="20"/>
          <w:szCs w:val="20"/>
        </w:rPr>
        <w:t>and</w:t>
      </w:r>
      <w:r w:rsidRPr="00DD5285">
        <w:rPr>
          <w:rFonts w:ascii="Arial" w:hAnsi="Arial" w:cs="Arial"/>
          <w:iCs/>
          <w:sz w:val="20"/>
          <w:szCs w:val="20"/>
        </w:rPr>
        <w:t xml:space="preserve"> knowledge</w:t>
      </w:r>
    </w:p>
    <w:sectPr w:rsidR="00CF3380" w:rsidRPr="00DD5285">
      <w:headerReference w:type="even" r:id="rId11"/>
      <w:headerReference w:type="default" r:id="rId12"/>
      <w:head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8726D" w14:textId="77777777" w:rsidR="00BD19ED" w:rsidRDefault="00BD19ED" w:rsidP="00992DFD">
      <w:r>
        <w:separator/>
      </w:r>
    </w:p>
  </w:endnote>
  <w:endnote w:type="continuationSeparator" w:id="0">
    <w:p w14:paraId="73B36D60" w14:textId="77777777" w:rsidR="00BD19ED" w:rsidRDefault="00BD19ED" w:rsidP="0099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42DA7" w14:textId="77777777" w:rsidR="00BD19ED" w:rsidRDefault="00BD19ED" w:rsidP="00992DFD">
      <w:r>
        <w:separator/>
      </w:r>
    </w:p>
  </w:footnote>
  <w:footnote w:type="continuationSeparator" w:id="0">
    <w:p w14:paraId="3A676776" w14:textId="77777777" w:rsidR="00BD19ED" w:rsidRDefault="00BD19ED" w:rsidP="00992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BF588" w14:textId="7A3CE176" w:rsidR="00857B7B" w:rsidRDefault="001620A6">
    <w:pPr>
      <w:pStyle w:val="Header"/>
    </w:pPr>
    <w:r>
      <w:rPr>
        <w:noProof/>
      </w:rPr>
      <w:pict w14:anchorId="0CA25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2" o:spid="_x0000_s1029" type="#_x0000_t75" style="position:absolute;margin-left:0;margin-top:0;width:946.8pt;height:810pt;z-index:-251657216;mso-position-horizontal:center;mso-position-horizontal-relative:margin;mso-position-vertical:center;mso-position-vertical-relative:margin" o:allowincell="f">
          <v:imagedata r:id="rId1" o:title="Pulse_Letterhead_edited_preprint_26opacit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21A0" w14:textId="6A880DA1" w:rsidR="00D07F9C" w:rsidRPr="00153DFB" w:rsidRDefault="00AE3157" w:rsidP="00D07F9C">
    <w:pPr>
      <w:pStyle w:val="Header"/>
      <w:jc w:val="right"/>
      <w:rPr>
        <w:rFonts w:ascii="Arial" w:hAnsi="Arial" w:cs="Arial"/>
        <w:sz w:val="20"/>
        <w:szCs w:val="20"/>
      </w:rPr>
    </w:pPr>
    <w:r>
      <w:rPr>
        <w:rFonts w:ascii="Arial" w:hAnsi="Arial" w:cs="Arial"/>
        <w:sz w:val="20"/>
        <w:szCs w:val="20"/>
      </w:rPr>
      <w:t>May 2022</w:t>
    </w:r>
  </w:p>
  <w:p w14:paraId="0D0C9203" w14:textId="4BA61C7A" w:rsidR="00857B7B" w:rsidRDefault="001620A6" w:rsidP="00857B7B">
    <w:pPr>
      <w:pStyle w:val="Header"/>
      <w:ind w:left="-851"/>
    </w:pPr>
    <w:r>
      <w:rPr>
        <w:noProof/>
      </w:rPr>
      <w:pict w14:anchorId="3E9F64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3" o:spid="_x0000_s1030" type="#_x0000_t75" style="position:absolute;left:0;text-align:left;margin-left:-406.65pt;margin-top:-1in;width:946.8pt;height:810pt;z-index:-251656192;mso-position-horizontal-relative:margin;mso-position-vertical-relative:margin" o:allowincell="f">
          <v:imagedata r:id="rId1" o:title="Pulse_Letterhead_edited_preprint_26opacit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1DB5" w14:textId="5B215F46" w:rsidR="00857B7B" w:rsidRDefault="001620A6">
    <w:pPr>
      <w:pStyle w:val="Header"/>
    </w:pPr>
    <w:r>
      <w:rPr>
        <w:noProof/>
      </w:rPr>
      <w:pict w14:anchorId="2A50D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1" o:spid="_x0000_s1028" type="#_x0000_t75" style="position:absolute;margin-left:0;margin-top:0;width:946.8pt;height:810pt;z-index:-251658240;mso-position-horizontal:center;mso-position-horizontal-relative:margin;mso-position-vertical:center;mso-position-vertical-relative:margin" o:allowincell="f">
          <v:imagedata r:id="rId1" o:title="Pulse_Letterhead_edited_preprint_26opacit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2C38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B3B5D"/>
    <w:multiLevelType w:val="hybridMultilevel"/>
    <w:tmpl w:val="D960C196"/>
    <w:lvl w:ilvl="0" w:tplc="C26E8CF4">
      <w:start w:val="1"/>
      <w:numFmt w:val="decimal"/>
      <w:lvlText w:val="%1)"/>
      <w:lvlJc w:val="left"/>
      <w:pPr>
        <w:ind w:left="720" w:hanging="360"/>
      </w:pPr>
      <w:rPr>
        <w:rFonts w:hint="default"/>
        <w:b/>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C90C8C"/>
    <w:multiLevelType w:val="hybridMultilevel"/>
    <w:tmpl w:val="377030D8"/>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332448E"/>
    <w:multiLevelType w:val="multilevel"/>
    <w:tmpl w:val="9C6C49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4153EE1"/>
    <w:multiLevelType w:val="multilevel"/>
    <w:tmpl w:val="1F80F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48B002D"/>
    <w:multiLevelType w:val="hybridMultilevel"/>
    <w:tmpl w:val="6978880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5036481"/>
    <w:multiLevelType w:val="hybridMultilevel"/>
    <w:tmpl w:val="F64A2E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1E49C5"/>
    <w:multiLevelType w:val="multilevel"/>
    <w:tmpl w:val="92EAB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E41CCF"/>
    <w:multiLevelType w:val="multilevel"/>
    <w:tmpl w:val="CB08961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9D5C3C"/>
    <w:multiLevelType w:val="hybridMultilevel"/>
    <w:tmpl w:val="8D266A3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4EA0641"/>
    <w:multiLevelType w:val="hybridMultilevel"/>
    <w:tmpl w:val="4A1A384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1C1F0F8F"/>
    <w:multiLevelType w:val="hybridMultilevel"/>
    <w:tmpl w:val="4A68DC2A"/>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2" w15:restartNumberingAfterBreak="0">
    <w:nsid w:val="1F5D7A97"/>
    <w:multiLevelType w:val="multilevel"/>
    <w:tmpl w:val="8814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1F01DE2"/>
    <w:multiLevelType w:val="multilevel"/>
    <w:tmpl w:val="443635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2BC3179"/>
    <w:multiLevelType w:val="hybridMultilevel"/>
    <w:tmpl w:val="C9FED1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2F129EF"/>
    <w:multiLevelType w:val="hybridMultilevel"/>
    <w:tmpl w:val="20941E66"/>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7C32D11"/>
    <w:multiLevelType w:val="hybridMultilevel"/>
    <w:tmpl w:val="88DCD2E6"/>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B1D3D03"/>
    <w:multiLevelType w:val="multilevel"/>
    <w:tmpl w:val="C290824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D11C74"/>
    <w:multiLevelType w:val="hybridMultilevel"/>
    <w:tmpl w:val="AC167DB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DBE0862"/>
    <w:multiLevelType w:val="multilevel"/>
    <w:tmpl w:val="9886D6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2ECC74C8"/>
    <w:multiLevelType w:val="multilevel"/>
    <w:tmpl w:val="CF10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9C2848"/>
    <w:multiLevelType w:val="multilevel"/>
    <w:tmpl w:val="025A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2360F47"/>
    <w:multiLevelType w:val="hybridMultilevel"/>
    <w:tmpl w:val="397E0678"/>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6FB74C5"/>
    <w:multiLevelType w:val="multilevel"/>
    <w:tmpl w:val="D018B81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B647C2"/>
    <w:multiLevelType w:val="hybridMultilevel"/>
    <w:tmpl w:val="FC60AD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8FA6E4F"/>
    <w:multiLevelType w:val="hybridMultilevel"/>
    <w:tmpl w:val="343A0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F39721E"/>
    <w:multiLevelType w:val="hybridMultilevel"/>
    <w:tmpl w:val="3314FBF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F6234FC"/>
    <w:multiLevelType w:val="multilevel"/>
    <w:tmpl w:val="F0BA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255D50"/>
    <w:multiLevelType w:val="hybridMultilevel"/>
    <w:tmpl w:val="F872C0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56136A6F"/>
    <w:multiLevelType w:val="hybridMultilevel"/>
    <w:tmpl w:val="ED662178"/>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27130B"/>
    <w:multiLevelType w:val="multilevel"/>
    <w:tmpl w:val="75444A2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72736C"/>
    <w:multiLevelType w:val="multilevel"/>
    <w:tmpl w:val="AA46C90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07367D"/>
    <w:multiLevelType w:val="hybridMultilevel"/>
    <w:tmpl w:val="197638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1195917"/>
    <w:multiLevelType w:val="hybridMultilevel"/>
    <w:tmpl w:val="7A6CDC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35C178A"/>
    <w:multiLevelType w:val="hybridMultilevel"/>
    <w:tmpl w:val="676634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3FC1209"/>
    <w:multiLevelType w:val="hybridMultilevel"/>
    <w:tmpl w:val="BBB8F48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8D463D0"/>
    <w:multiLevelType w:val="multilevel"/>
    <w:tmpl w:val="C16C03A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9180DFA"/>
    <w:multiLevelType w:val="hybridMultilevel"/>
    <w:tmpl w:val="F96C5316"/>
    <w:lvl w:ilvl="0" w:tplc="8A1A6D6A">
      <w:start w:val="2"/>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590015"/>
    <w:multiLevelType w:val="multilevel"/>
    <w:tmpl w:val="A968AA5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200DDF"/>
    <w:multiLevelType w:val="hybridMultilevel"/>
    <w:tmpl w:val="A63E3A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04316A1"/>
    <w:multiLevelType w:val="multilevel"/>
    <w:tmpl w:val="900C9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E97292"/>
    <w:multiLevelType w:val="multilevel"/>
    <w:tmpl w:val="46D480F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05493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2F2386"/>
    <w:multiLevelType w:val="hybridMultilevel"/>
    <w:tmpl w:val="BBB8F48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C691A7B"/>
    <w:multiLevelType w:val="hybridMultilevel"/>
    <w:tmpl w:val="0E146F3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F523BCF"/>
    <w:multiLevelType w:val="hybridMultilevel"/>
    <w:tmpl w:val="CE4025F2"/>
    <w:lvl w:ilvl="0" w:tplc="8A126DCC">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4822601">
    <w:abstractNumId w:val="37"/>
  </w:num>
  <w:num w:numId="2" w16cid:durableId="1841038854">
    <w:abstractNumId w:val="43"/>
  </w:num>
  <w:num w:numId="3" w16cid:durableId="1737585120">
    <w:abstractNumId w:val="35"/>
  </w:num>
  <w:num w:numId="4" w16cid:durableId="1058867510">
    <w:abstractNumId w:val="5"/>
  </w:num>
  <w:num w:numId="5" w16cid:durableId="640118591">
    <w:abstractNumId w:val="16"/>
  </w:num>
  <w:num w:numId="6" w16cid:durableId="2036613003">
    <w:abstractNumId w:val="22"/>
  </w:num>
  <w:num w:numId="7" w16cid:durableId="1089737175">
    <w:abstractNumId w:val="15"/>
  </w:num>
  <w:num w:numId="8" w16cid:durableId="400637610">
    <w:abstractNumId w:val="26"/>
  </w:num>
  <w:num w:numId="9" w16cid:durableId="471024323">
    <w:abstractNumId w:val="0"/>
  </w:num>
  <w:num w:numId="10" w16cid:durableId="2097818263">
    <w:abstractNumId w:val="45"/>
  </w:num>
  <w:num w:numId="11" w16cid:durableId="327250506">
    <w:abstractNumId w:val="1"/>
  </w:num>
  <w:num w:numId="12" w16cid:durableId="875241666">
    <w:abstractNumId w:val="32"/>
  </w:num>
  <w:num w:numId="13" w16cid:durableId="457064871">
    <w:abstractNumId w:val="29"/>
  </w:num>
  <w:num w:numId="14" w16cid:durableId="1362122430">
    <w:abstractNumId w:val="18"/>
  </w:num>
  <w:num w:numId="15" w16cid:durableId="1884095318">
    <w:abstractNumId w:val="2"/>
  </w:num>
  <w:num w:numId="16" w16cid:durableId="1286040852">
    <w:abstractNumId w:val="14"/>
  </w:num>
  <w:num w:numId="17" w16cid:durableId="1742022141">
    <w:abstractNumId w:val="44"/>
  </w:num>
  <w:num w:numId="18" w16cid:durableId="494339344">
    <w:abstractNumId w:val="9"/>
  </w:num>
  <w:num w:numId="19" w16cid:durableId="562985894">
    <w:abstractNumId w:val="24"/>
  </w:num>
  <w:num w:numId="20" w16cid:durableId="870726869">
    <w:abstractNumId w:val="33"/>
  </w:num>
  <w:num w:numId="21" w16cid:durableId="1482040074">
    <w:abstractNumId w:val="42"/>
  </w:num>
  <w:num w:numId="22" w16cid:durableId="727655142">
    <w:abstractNumId w:val="40"/>
  </w:num>
  <w:num w:numId="23" w16cid:durableId="498079340">
    <w:abstractNumId w:val="20"/>
  </w:num>
  <w:num w:numId="24" w16cid:durableId="585384482">
    <w:abstractNumId w:val="4"/>
  </w:num>
  <w:num w:numId="25" w16cid:durableId="1314262050">
    <w:abstractNumId w:val="13"/>
  </w:num>
  <w:num w:numId="26" w16cid:durableId="1389761475">
    <w:abstractNumId w:val="7"/>
  </w:num>
  <w:num w:numId="27" w16cid:durableId="195580837">
    <w:abstractNumId w:val="3"/>
  </w:num>
  <w:num w:numId="28" w16cid:durableId="1711492583">
    <w:abstractNumId w:val="21"/>
  </w:num>
  <w:num w:numId="29" w16cid:durableId="885606807">
    <w:abstractNumId w:val="27"/>
  </w:num>
  <w:num w:numId="30" w16cid:durableId="18967431">
    <w:abstractNumId w:val="12"/>
  </w:num>
  <w:num w:numId="31" w16cid:durableId="646976799">
    <w:abstractNumId w:val="19"/>
  </w:num>
  <w:num w:numId="32" w16cid:durableId="2014139872">
    <w:abstractNumId w:val="28"/>
  </w:num>
  <w:num w:numId="33" w16cid:durableId="209728289">
    <w:abstractNumId w:val="28"/>
  </w:num>
  <w:num w:numId="34" w16cid:durableId="653415230">
    <w:abstractNumId w:val="25"/>
  </w:num>
  <w:num w:numId="35" w16cid:durableId="750614899">
    <w:abstractNumId w:val="41"/>
  </w:num>
  <w:num w:numId="36" w16cid:durableId="182789592">
    <w:abstractNumId w:val="17"/>
  </w:num>
  <w:num w:numId="37" w16cid:durableId="1814709275">
    <w:abstractNumId w:val="36"/>
  </w:num>
  <w:num w:numId="38" w16cid:durableId="2140760799">
    <w:abstractNumId w:val="8"/>
  </w:num>
  <w:num w:numId="39" w16cid:durableId="570775257">
    <w:abstractNumId w:val="10"/>
  </w:num>
  <w:num w:numId="40" w16cid:durableId="984358025">
    <w:abstractNumId w:val="39"/>
  </w:num>
  <w:num w:numId="41" w16cid:durableId="1969386453">
    <w:abstractNumId w:val="38"/>
  </w:num>
  <w:num w:numId="42" w16cid:durableId="1968898143">
    <w:abstractNumId w:val="34"/>
  </w:num>
  <w:num w:numId="43" w16cid:durableId="1888561491">
    <w:abstractNumId w:val="31"/>
  </w:num>
  <w:num w:numId="44" w16cid:durableId="536242733">
    <w:abstractNumId w:val="23"/>
  </w:num>
  <w:num w:numId="45" w16cid:durableId="505940959">
    <w:abstractNumId w:val="30"/>
  </w:num>
  <w:num w:numId="46" w16cid:durableId="2106685885">
    <w:abstractNumId w:val="11"/>
  </w:num>
  <w:num w:numId="47" w16cid:durableId="1353378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DExNzAwsrQ0MTBX0lEKTi0uzszPAykwrQUAbkLHKywAAAA="/>
  </w:docVars>
  <w:rsids>
    <w:rsidRoot w:val="003B0C41"/>
    <w:rsid w:val="000060C9"/>
    <w:rsid w:val="000069B3"/>
    <w:rsid w:val="000133F9"/>
    <w:rsid w:val="0002225F"/>
    <w:rsid w:val="00023073"/>
    <w:rsid w:val="00023DB3"/>
    <w:rsid w:val="000310B8"/>
    <w:rsid w:val="0003125A"/>
    <w:rsid w:val="00031B9E"/>
    <w:rsid w:val="0003289B"/>
    <w:rsid w:val="0003737B"/>
    <w:rsid w:val="0004500B"/>
    <w:rsid w:val="0005104E"/>
    <w:rsid w:val="00052A65"/>
    <w:rsid w:val="00066735"/>
    <w:rsid w:val="00075343"/>
    <w:rsid w:val="00080A91"/>
    <w:rsid w:val="00081389"/>
    <w:rsid w:val="000827A3"/>
    <w:rsid w:val="000856AB"/>
    <w:rsid w:val="00091D08"/>
    <w:rsid w:val="00093A17"/>
    <w:rsid w:val="000A1F37"/>
    <w:rsid w:val="000B0415"/>
    <w:rsid w:val="000B22F4"/>
    <w:rsid w:val="000B46BF"/>
    <w:rsid w:val="000B5E90"/>
    <w:rsid w:val="000C059C"/>
    <w:rsid w:val="000C086B"/>
    <w:rsid w:val="000C330E"/>
    <w:rsid w:val="000D059B"/>
    <w:rsid w:val="000D5170"/>
    <w:rsid w:val="000D61CF"/>
    <w:rsid w:val="000E033C"/>
    <w:rsid w:val="000E2A7D"/>
    <w:rsid w:val="000E4189"/>
    <w:rsid w:val="000E4F8D"/>
    <w:rsid w:val="000F1928"/>
    <w:rsid w:val="00100318"/>
    <w:rsid w:val="00112204"/>
    <w:rsid w:val="001248A2"/>
    <w:rsid w:val="00126C26"/>
    <w:rsid w:val="00127E4C"/>
    <w:rsid w:val="00130C4D"/>
    <w:rsid w:val="00133A22"/>
    <w:rsid w:val="001343D5"/>
    <w:rsid w:val="00137DD5"/>
    <w:rsid w:val="0014134E"/>
    <w:rsid w:val="00142A32"/>
    <w:rsid w:val="00144B73"/>
    <w:rsid w:val="00145388"/>
    <w:rsid w:val="00152731"/>
    <w:rsid w:val="00153DFB"/>
    <w:rsid w:val="001620A6"/>
    <w:rsid w:val="0016725D"/>
    <w:rsid w:val="0018054C"/>
    <w:rsid w:val="00181D84"/>
    <w:rsid w:val="001829E5"/>
    <w:rsid w:val="00195ADC"/>
    <w:rsid w:val="001B0CC8"/>
    <w:rsid w:val="001B11BB"/>
    <w:rsid w:val="001B1C22"/>
    <w:rsid w:val="001B63A4"/>
    <w:rsid w:val="001C27FB"/>
    <w:rsid w:val="001C2CE9"/>
    <w:rsid w:val="001D2207"/>
    <w:rsid w:val="001D69A0"/>
    <w:rsid w:val="001D7EAB"/>
    <w:rsid w:val="001E0234"/>
    <w:rsid w:val="001E2840"/>
    <w:rsid w:val="001E514F"/>
    <w:rsid w:val="001F0446"/>
    <w:rsid w:val="001F0D69"/>
    <w:rsid w:val="002038F0"/>
    <w:rsid w:val="00205113"/>
    <w:rsid w:val="00205E35"/>
    <w:rsid w:val="00207119"/>
    <w:rsid w:val="00207FAE"/>
    <w:rsid w:val="00210ABC"/>
    <w:rsid w:val="00211376"/>
    <w:rsid w:val="002218BC"/>
    <w:rsid w:val="002239EB"/>
    <w:rsid w:val="002258E6"/>
    <w:rsid w:val="0023182D"/>
    <w:rsid w:val="002503A6"/>
    <w:rsid w:val="00253879"/>
    <w:rsid w:val="002565DA"/>
    <w:rsid w:val="002632EE"/>
    <w:rsid w:val="00263ADA"/>
    <w:rsid w:val="00271ADC"/>
    <w:rsid w:val="00271C86"/>
    <w:rsid w:val="00276AA4"/>
    <w:rsid w:val="0028173F"/>
    <w:rsid w:val="00281EC4"/>
    <w:rsid w:val="0028385F"/>
    <w:rsid w:val="00284909"/>
    <w:rsid w:val="00285A98"/>
    <w:rsid w:val="0028658E"/>
    <w:rsid w:val="0029140D"/>
    <w:rsid w:val="00292507"/>
    <w:rsid w:val="00292E6C"/>
    <w:rsid w:val="00296622"/>
    <w:rsid w:val="002A142C"/>
    <w:rsid w:val="002A1D83"/>
    <w:rsid w:val="002B572E"/>
    <w:rsid w:val="002B5E3F"/>
    <w:rsid w:val="002C22C0"/>
    <w:rsid w:val="002C3129"/>
    <w:rsid w:val="002C3180"/>
    <w:rsid w:val="002D42F2"/>
    <w:rsid w:val="002D5EE8"/>
    <w:rsid w:val="002E5087"/>
    <w:rsid w:val="002E508C"/>
    <w:rsid w:val="002E6A30"/>
    <w:rsid w:val="002E7642"/>
    <w:rsid w:val="002F576C"/>
    <w:rsid w:val="00307C99"/>
    <w:rsid w:val="0031466B"/>
    <w:rsid w:val="003160F0"/>
    <w:rsid w:val="00325BD9"/>
    <w:rsid w:val="00333087"/>
    <w:rsid w:val="00336B18"/>
    <w:rsid w:val="00337039"/>
    <w:rsid w:val="00352102"/>
    <w:rsid w:val="00354122"/>
    <w:rsid w:val="00356BA7"/>
    <w:rsid w:val="00360F06"/>
    <w:rsid w:val="00364A09"/>
    <w:rsid w:val="00364C1C"/>
    <w:rsid w:val="003650FA"/>
    <w:rsid w:val="00367253"/>
    <w:rsid w:val="00373A65"/>
    <w:rsid w:val="0037526A"/>
    <w:rsid w:val="0039014D"/>
    <w:rsid w:val="00394588"/>
    <w:rsid w:val="003973BD"/>
    <w:rsid w:val="003A02EB"/>
    <w:rsid w:val="003A733B"/>
    <w:rsid w:val="003B0C41"/>
    <w:rsid w:val="003B5B8E"/>
    <w:rsid w:val="003B71A0"/>
    <w:rsid w:val="003C0223"/>
    <w:rsid w:val="003C3E31"/>
    <w:rsid w:val="003D317A"/>
    <w:rsid w:val="003E2EBF"/>
    <w:rsid w:val="003F6538"/>
    <w:rsid w:val="003F77AE"/>
    <w:rsid w:val="00400AC1"/>
    <w:rsid w:val="00401635"/>
    <w:rsid w:val="00402046"/>
    <w:rsid w:val="00406401"/>
    <w:rsid w:val="00411C85"/>
    <w:rsid w:val="004124AF"/>
    <w:rsid w:val="00413988"/>
    <w:rsid w:val="0041509E"/>
    <w:rsid w:val="0041556C"/>
    <w:rsid w:val="004167FB"/>
    <w:rsid w:val="00423044"/>
    <w:rsid w:val="00423168"/>
    <w:rsid w:val="00425244"/>
    <w:rsid w:val="00425F72"/>
    <w:rsid w:val="00426B36"/>
    <w:rsid w:val="004320A9"/>
    <w:rsid w:val="0043467F"/>
    <w:rsid w:val="00441BD7"/>
    <w:rsid w:val="00450279"/>
    <w:rsid w:val="004530C9"/>
    <w:rsid w:val="00454231"/>
    <w:rsid w:val="00461A05"/>
    <w:rsid w:val="004626AA"/>
    <w:rsid w:val="004752ED"/>
    <w:rsid w:val="0048079B"/>
    <w:rsid w:val="00484F9C"/>
    <w:rsid w:val="0048610E"/>
    <w:rsid w:val="0049016C"/>
    <w:rsid w:val="004918E0"/>
    <w:rsid w:val="0049275A"/>
    <w:rsid w:val="004944DD"/>
    <w:rsid w:val="004B2A5F"/>
    <w:rsid w:val="004B3457"/>
    <w:rsid w:val="004B4451"/>
    <w:rsid w:val="004B44DA"/>
    <w:rsid w:val="004C227B"/>
    <w:rsid w:val="004C31C7"/>
    <w:rsid w:val="004C660A"/>
    <w:rsid w:val="004C78D3"/>
    <w:rsid w:val="004E03A4"/>
    <w:rsid w:val="004E053E"/>
    <w:rsid w:val="004E0981"/>
    <w:rsid w:val="004E18C2"/>
    <w:rsid w:val="004E28C9"/>
    <w:rsid w:val="004F792F"/>
    <w:rsid w:val="00505995"/>
    <w:rsid w:val="00507E2B"/>
    <w:rsid w:val="00510C05"/>
    <w:rsid w:val="00515BEA"/>
    <w:rsid w:val="0052130F"/>
    <w:rsid w:val="005227E5"/>
    <w:rsid w:val="005346CD"/>
    <w:rsid w:val="00542F31"/>
    <w:rsid w:val="00546C95"/>
    <w:rsid w:val="00547B21"/>
    <w:rsid w:val="005532B8"/>
    <w:rsid w:val="005537AD"/>
    <w:rsid w:val="00554924"/>
    <w:rsid w:val="00561516"/>
    <w:rsid w:val="00567C4F"/>
    <w:rsid w:val="0057073F"/>
    <w:rsid w:val="00574619"/>
    <w:rsid w:val="00576439"/>
    <w:rsid w:val="0058004F"/>
    <w:rsid w:val="00581B6C"/>
    <w:rsid w:val="005845BE"/>
    <w:rsid w:val="00592DBC"/>
    <w:rsid w:val="00592F34"/>
    <w:rsid w:val="005A25DC"/>
    <w:rsid w:val="005A3B17"/>
    <w:rsid w:val="005B0AB8"/>
    <w:rsid w:val="005D37BB"/>
    <w:rsid w:val="005D41A3"/>
    <w:rsid w:val="005D7FB3"/>
    <w:rsid w:val="005F3121"/>
    <w:rsid w:val="0060226A"/>
    <w:rsid w:val="00604A70"/>
    <w:rsid w:val="00605CC6"/>
    <w:rsid w:val="00610763"/>
    <w:rsid w:val="006112E0"/>
    <w:rsid w:val="00615BA3"/>
    <w:rsid w:val="006212E6"/>
    <w:rsid w:val="00632611"/>
    <w:rsid w:val="006333FF"/>
    <w:rsid w:val="0063562B"/>
    <w:rsid w:val="00640140"/>
    <w:rsid w:val="00646FAA"/>
    <w:rsid w:val="00650488"/>
    <w:rsid w:val="006823E7"/>
    <w:rsid w:val="0069643C"/>
    <w:rsid w:val="00696C2D"/>
    <w:rsid w:val="006A0620"/>
    <w:rsid w:val="006A671C"/>
    <w:rsid w:val="006B063F"/>
    <w:rsid w:val="006B2D45"/>
    <w:rsid w:val="006B73B6"/>
    <w:rsid w:val="006C6A53"/>
    <w:rsid w:val="006C749E"/>
    <w:rsid w:val="006D119F"/>
    <w:rsid w:val="006D3085"/>
    <w:rsid w:val="006D5C57"/>
    <w:rsid w:val="006E3F24"/>
    <w:rsid w:val="006F1C8B"/>
    <w:rsid w:val="006F312C"/>
    <w:rsid w:val="00707C82"/>
    <w:rsid w:val="00725A5C"/>
    <w:rsid w:val="0073352C"/>
    <w:rsid w:val="00735093"/>
    <w:rsid w:val="00737013"/>
    <w:rsid w:val="00741077"/>
    <w:rsid w:val="00742430"/>
    <w:rsid w:val="0074413B"/>
    <w:rsid w:val="00744C0C"/>
    <w:rsid w:val="00753B6F"/>
    <w:rsid w:val="007606E6"/>
    <w:rsid w:val="00770EB2"/>
    <w:rsid w:val="007823FB"/>
    <w:rsid w:val="007827AB"/>
    <w:rsid w:val="00786A54"/>
    <w:rsid w:val="00786E7B"/>
    <w:rsid w:val="00787914"/>
    <w:rsid w:val="00791A9D"/>
    <w:rsid w:val="007925C2"/>
    <w:rsid w:val="007932EA"/>
    <w:rsid w:val="00794289"/>
    <w:rsid w:val="00795915"/>
    <w:rsid w:val="007A0038"/>
    <w:rsid w:val="007C7F00"/>
    <w:rsid w:val="007D0C54"/>
    <w:rsid w:val="007D5905"/>
    <w:rsid w:val="007D74CF"/>
    <w:rsid w:val="007E0DA7"/>
    <w:rsid w:val="007E3634"/>
    <w:rsid w:val="007E386F"/>
    <w:rsid w:val="007E42F5"/>
    <w:rsid w:val="007E6382"/>
    <w:rsid w:val="007E680C"/>
    <w:rsid w:val="007E6E2C"/>
    <w:rsid w:val="007F03A2"/>
    <w:rsid w:val="007F0FDF"/>
    <w:rsid w:val="007F18DD"/>
    <w:rsid w:val="00803E14"/>
    <w:rsid w:val="008215DE"/>
    <w:rsid w:val="00824753"/>
    <w:rsid w:val="008275B3"/>
    <w:rsid w:val="00831D03"/>
    <w:rsid w:val="0083395E"/>
    <w:rsid w:val="00836A02"/>
    <w:rsid w:val="008555D8"/>
    <w:rsid w:val="008563CB"/>
    <w:rsid w:val="00857B7B"/>
    <w:rsid w:val="0087290C"/>
    <w:rsid w:val="00873DC0"/>
    <w:rsid w:val="00875C43"/>
    <w:rsid w:val="00884E9A"/>
    <w:rsid w:val="008934A5"/>
    <w:rsid w:val="0089697F"/>
    <w:rsid w:val="008A2432"/>
    <w:rsid w:val="008A3540"/>
    <w:rsid w:val="008A7CDD"/>
    <w:rsid w:val="008B2F5F"/>
    <w:rsid w:val="008C2226"/>
    <w:rsid w:val="008C4AB2"/>
    <w:rsid w:val="008D1001"/>
    <w:rsid w:val="008D35D4"/>
    <w:rsid w:val="008E0BC0"/>
    <w:rsid w:val="008E4B32"/>
    <w:rsid w:val="008F4ED6"/>
    <w:rsid w:val="008F53FA"/>
    <w:rsid w:val="008F7A09"/>
    <w:rsid w:val="00906857"/>
    <w:rsid w:val="00910E34"/>
    <w:rsid w:val="009114D0"/>
    <w:rsid w:val="00915452"/>
    <w:rsid w:val="00921981"/>
    <w:rsid w:val="00922DC2"/>
    <w:rsid w:val="00924F62"/>
    <w:rsid w:val="0092654B"/>
    <w:rsid w:val="0093129A"/>
    <w:rsid w:val="00931872"/>
    <w:rsid w:val="00933191"/>
    <w:rsid w:val="009333FD"/>
    <w:rsid w:val="0094267B"/>
    <w:rsid w:val="00942F0B"/>
    <w:rsid w:val="009431D5"/>
    <w:rsid w:val="009470A0"/>
    <w:rsid w:val="00956E4A"/>
    <w:rsid w:val="00957C66"/>
    <w:rsid w:val="00963202"/>
    <w:rsid w:val="00963C65"/>
    <w:rsid w:val="009671D8"/>
    <w:rsid w:val="00975FB5"/>
    <w:rsid w:val="00992B3C"/>
    <w:rsid w:val="00992DFD"/>
    <w:rsid w:val="009A0932"/>
    <w:rsid w:val="009A55A6"/>
    <w:rsid w:val="009B2B2A"/>
    <w:rsid w:val="009B5500"/>
    <w:rsid w:val="009E5665"/>
    <w:rsid w:val="009F3E47"/>
    <w:rsid w:val="009F780A"/>
    <w:rsid w:val="00A00EB3"/>
    <w:rsid w:val="00A0339E"/>
    <w:rsid w:val="00A10DB1"/>
    <w:rsid w:val="00A1764B"/>
    <w:rsid w:val="00A277CD"/>
    <w:rsid w:val="00A33049"/>
    <w:rsid w:val="00A359C2"/>
    <w:rsid w:val="00A53520"/>
    <w:rsid w:val="00A60E4B"/>
    <w:rsid w:val="00A62F8E"/>
    <w:rsid w:val="00A70309"/>
    <w:rsid w:val="00A731D6"/>
    <w:rsid w:val="00A75811"/>
    <w:rsid w:val="00A80BC2"/>
    <w:rsid w:val="00A812A4"/>
    <w:rsid w:val="00A82780"/>
    <w:rsid w:val="00A852C6"/>
    <w:rsid w:val="00A86071"/>
    <w:rsid w:val="00A86FD8"/>
    <w:rsid w:val="00A961E7"/>
    <w:rsid w:val="00AA12AA"/>
    <w:rsid w:val="00AA2685"/>
    <w:rsid w:val="00AA7DF8"/>
    <w:rsid w:val="00AB2083"/>
    <w:rsid w:val="00AB3C65"/>
    <w:rsid w:val="00AC339F"/>
    <w:rsid w:val="00AC7798"/>
    <w:rsid w:val="00AE017D"/>
    <w:rsid w:val="00AE025C"/>
    <w:rsid w:val="00AE3157"/>
    <w:rsid w:val="00AE4A60"/>
    <w:rsid w:val="00AE77D4"/>
    <w:rsid w:val="00B033AA"/>
    <w:rsid w:val="00B04AC6"/>
    <w:rsid w:val="00B07520"/>
    <w:rsid w:val="00B15A21"/>
    <w:rsid w:val="00B166BA"/>
    <w:rsid w:val="00B2176F"/>
    <w:rsid w:val="00B227C1"/>
    <w:rsid w:val="00B2324F"/>
    <w:rsid w:val="00B26DAD"/>
    <w:rsid w:val="00B26F02"/>
    <w:rsid w:val="00B273B3"/>
    <w:rsid w:val="00B275EC"/>
    <w:rsid w:val="00B30F9D"/>
    <w:rsid w:val="00B318DF"/>
    <w:rsid w:val="00B31BFF"/>
    <w:rsid w:val="00B31C03"/>
    <w:rsid w:val="00B34005"/>
    <w:rsid w:val="00B3632D"/>
    <w:rsid w:val="00B40193"/>
    <w:rsid w:val="00B438A5"/>
    <w:rsid w:val="00B47B93"/>
    <w:rsid w:val="00B51D66"/>
    <w:rsid w:val="00B56C16"/>
    <w:rsid w:val="00B644A8"/>
    <w:rsid w:val="00B651C6"/>
    <w:rsid w:val="00B67F56"/>
    <w:rsid w:val="00B93576"/>
    <w:rsid w:val="00B93D14"/>
    <w:rsid w:val="00B947A3"/>
    <w:rsid w:val="00B958E1"/>
    <w:rsid w:val="00B958F1"/>
    <w:rsid w:val="00B95FF5"/>
    <w:rsid w:val="00BA51F5"/>
    <w:rsid w:val="00BB0D8D"/>
    <w:rsid w:val="00BB4F20"/>
    <w:rsid w:val="00BD1331"/>
    <w:rsid w:val="00BD19ED"/>
    <w:rsid w:val="00BD2924"/>
    <w:rsid w:val="00BE0830"/>
    <w:rsid w:val="00BE3DD8"/>
    <w:rsid w:val="00BE5EDE"/>
    <w:rsid w:val="00BE6087"/>
    <w:rsid w:val="00BE615F"/>
    <w:rsid w:val="00BE635F"/>
    <w:rsid w:val="00BE7FF9"/>
    <w:rsid w:val="00BF0244"/>
    <w:rsid w:val="00BF1298"/>
    <w:rsid w:val="00BF553F"/>
    <w:rsid w:val="00C016D3"/>
    <w:rsid w:val="00C065D5"/>
    <w:rsid w:val="00C159EE"/>
    <w:rsid w:val="00C15C72"/>
    <w:rsid w:val="00C21CDD"/>
    <w:rsid w:val="00C22F77"/>
    <w:rsid w:val="00C2512A"/>
    <w:rsid w:val="00C279A8"/>
    <w:rsid w:val="00C30F65"/>
    <w:rsid w:val="00C31AFC"/>
    <w:rsid w:val="00C32107"/>
    <w:rsid w:val="00C4187E"/>
    <w:rsid w:val="00C55628"/>
    <w:rsid w:val="00C61C23"/>
    <w:rsid w:val="00C61ECE"/>
    <w:rsid w:val="00C62C76"/>
    <w:rsid w:val="00C63637"/>
    <w:rsid w:val="00C70142"/>
    <w:rsid w:val="00C7251E"/>
    <w:rsid w:val="00C746EA"/>
    <w:rsid w:val="00C7575A"/>
    <w:rsid w:val="00C80A21"/>
    <w:rsid w:val="00C81289"/>
    <w:rsid w:val="00C81473"/>
    <w:rsid w:val="00C8208A"/>
    <w:rsid w:val="00C87259"/>
    <w:rsid w:val="00C96E1D"/>
    <w:rsid w:val="00CA2398"/>
    <w:rsid w:val="00CA30DA"/>
    <w:rsid w:val="00CA6959"/>
    <w:rsid w:val="00CA69C4"/>
    <w:rsid w:val="00CA7ADB"/>
    <w:rsid w:val="00CA7F87"/>
    <w:rsid w:val="00CB269B"/>
    <w:rsid w:val="00CB6E85"/>
    <w:rsid w:val="00CB70D8"/>
    <w:rsid w:val="00CD30CE"/>
    <w:rsid w:val="00CD7C54"/>
    <w:rsid w:val="00CE668F"/>
    <w:rsid w:val="00CE7C36"/>
    <w:rsid w:val="00CF0183"/>
    <w:rsid w:val="00CF3380"/>
    <w:rsid w:val="00CF6023"/>
    <w:rsid w:val="00D00CA1"/>
    <w:rsid w:val="00D029D5"/>
    <w:rsid w:val="00D02D14"/>
    <w:rsid w:val="00D034C7"/>
    <w:rsid w:val="00D06784"/>
    <w:rsid w:val="00D07F9C"/>
    <w:rsid w:val="00D20AEF"/>
    <w:rsid w:val="00D2264E"/>
    <w:rsid w:val="00D2316A"/>
    <w:rsid w:val="00D268ED"/>
    <w:rsid w:val="00D274B9"/>
    <w:rsid w:val="00D345D1"/>
    <w:rsid w:val="00D447AF"/>
    <w:rsid w:val="00D50BF8"/>
    <w:rsid w:val="00D537CD"/>
    <w:rsid w:val="00D6451E"/>
    <w:rsid w:val="00D66BE0"/>
    <w:rsid w:val="00D76DE3"/>
    <w:rsid w:val="00D85087"/>
    <w:rsid w:val="00D86466"/>
    <w:rsid w:val="00D87EF3"/>
    <w:rsid w:val="00D90165"/>
    <w:rsid w:val="00D903B4"/>
    <w:rsid w:val="00D926CD"/>
    <w:rsid w:val="00DA26F9"/>
    <w:rsid w:val="00DA49F0"/>
    <w:rsid w:val="00DA4ADA"/>
    <w:rsid w:val="00DA6637"/>
    <w:rsid w:val="00DA729D"/>
    <w:rsid w:val="00DA7306"/>
    <w:rsid w:val="00DC4E70"/>
    <w:rsid w:val="00DC4EA7"/>
    <w:rsid w:val="00DD5285"/>
    <w:rsid w:val="00DD62D7"/>
    <w:rsid w:val="00DE388B"/>
    <w:rsid w:val="00DE72C4"/>
    <w:rsid w:val="00DF5FD1"/>
    <w:rsid w:val="00E02D2D"/>
    <w:rsid w:val="00E06BA3"/>
    <w:rsid w:val="00E06FAD"/>
    <w:rsid w:val="00E13AE9"/>
    <w:rsid w:val="00E151A4"/>
    <w:rsid w:val="00E15AA3"/>
    <w:rsid w:val="00E30568"/>
    <w:rsid w:val="00E37094"/>
    <w:rsid w:val="00E452E4"/>
    <w:rsid w:val="00E54841"/>
    <w:rsid w:val="00E54B15"/>
    <w:rsid w:val="00E5507D"/>
    <w:rsid w:val="00E61C5C"/>
    <w:rsid w:val="00E6322C"/>
    <w:rsid w:val="00E6762F"/>
    <w:rsid w:val="00E70FCE"/>
    <w:rsid w:val="00E83461"/>
    <w:rsid w:val="00E84DCA"/>
    <w:rsid w:val="00E95421"/>
    <w:rsid w:val="00E9729F"/>
    <w:rsid w:val="00EA4E31"/>
    <w:rsid w:val="00EC10A5"/>
    <w:rsid w:val="00EC458D"/>
    <w:rsid w:val="00EE09FE"/>
    <w:rsid w:val="00EE7750"/>
    <w:rsid w:val="00F004E4"/>
    <w:rsid w:val="00F05115"/>
    <w:rsid w:val="00F066BF"/>
    <w:rsid w:val="00F06EF5"/>
    <w:rsid w:val="00F06FA1"/>
    <w:rsid w:val="00F12E8B"/>
    <w:rsid w:val="00F15AD7"/>
    <w:rsid w:val="00F230CC"/>
    <w:rsid w:val="00F2346E"/>
    <w:rsid w:val="00F35EB8"/>
    <w:rsid w:val="00F36CB4"/>
    <w:rsid w:val="00F42EC9"/>
    <w:rsid w:val="00F4686F"/>
    <w:rsid w:val="00F51739"/>
    <w:rsid w:val="00F538B7"/>
    <w:rsid w:val="00F55911"/>
    <w:rsid w:val="00F655E8"/>
    <w:rsid w:val="00F719FE"/>
    <w:rsid w:val="00F73F41"/>
    <w:rsid w:val="00F8083D"/>
    <w:rsid w:val="00F921A7"/>
    <w:rsid w:val="00F95BE5"/>
    <w:rsid w:val="00FA163E"/>
    <w:rsid w:val="00FA1F1F"/>
    <w:rsid w:val="00FA268A"/>
    <w:rsid w:val="00FB2E06"/>
    <w:rsid w:val="00FB3476"/>
    <w:rsid w:val="00FB4146"/>
    <w:rsid w:val="00FC149D"/>
    <w:rsid w:val="00FC1CA2"/>
    <w:rsid w:val="00FE04E4"/>
    <w:rsid w:val="00FE0C5B"/>
    <w:rsid w:val="00FE473E"/>
    <w:rsid w:val="00FF067A"/>
    <w:rsid w:val="00FF2CDF"/>
    <w:rsid w:val="00FF699D"/>
    <w:rsid w:val="2399B2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4B581"/>
  <w15:chartTrackingRefBased/>
  <w15:docId w15:val="{F48E2038-09EC-9943-B3D9-6EA3C915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3C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63C65"/>
    <w:rPr>
      <w:rFonts w:ascii="Times New Roman" w:hAnsi="Times New Roman" w:cs="Times New Roman"/>
      <w:sz w:val="18"/>
      <w:szCs w:val="18"/>
    </w:rPr>
  </w:style>
  <w:style w:type="paragraph" w:styleId="ListParagraph">
    <w:name w:val="List Paragraph"/>
    <w:basedOn w:val="Normal"/>
    <w:uiPriority w:val="34"/>
    <w:qFormat/>
    <w:rsid w:val="008C4AB2"/>
    <w:pPr>
      <w:ind w:left="720"/>
      <w:contextualSpacing/>
    </w:pPr>
  </w:style>
  <w:style w:type="paragraph" w:styleId="Header">
    <w:name w:val="header"/>
    <w:basedOn w:val="Normal"/>
    <w:link w:val="HeaderChar"/>
    <w:uiPriority w:val="99"/>
    <w:unhideWhenUsed/>
    <w:rsid w:val="00992DFD"/>
    <w:pPr>
      <w:tabs>
        <w:tab w:val="center" w:pos="4680"/>
        <w:tab w:val="right" w:pos="9360"/>
      </w:tabs>
    </w:pPr>
  </w:style>
  <w:style w:type="character" w:customStyle="1" w:styleId="HeaderChar">
    <w:name w:val="Header Char"/>
    <w:basedOn w:val="DefaultParagraphFont"/>
    <w:link w:val="Header"/>
    <w:uiPriority w:val="99"/>
    <w:rsid w:val="00992DFD"/>
  </w:style>
  <w:style w:type="paragraph" w:styleId="Footer">
    <w:name w:val="footer"/>
    <w:basedOn w:val="Normal"/>
    <w:link w:val="FooterChar"/>
    <w:uiPriority w:val="99"/>
    <w:unhideWhenUsed/>
    <w:rsid w:val="00992DFD"/>
    <w:pPr>
      <w:tabs>
        <w:tab w:val="center" w:pos="4680"/>
        <w:tab w:val="right" w:pos="9360"/>
      </w:tabs>
    </w:pPr>
  </w:style>
  <w:style w:type="character" w:customStyle="1" w:styleId="FooterChar">
    <w:name w:val="Footer Char"/>
    <w:basedOn w:val="DefaultParagraphFont"/>
    <w:link w:val="Footer"/>
    <w:uiPriority w:val="99"/>
    <w:rsid w:val="00992DFD"/>
  </w:style>
  <w:style w:type="character" w:styleId="Hyperlink">
    <w:name w:val="Hyperlink"/>
    <w:basedOn w:val="DefaultParagraphFont"/>
    <w:uiPriority w:val="99"/>
    <w:unhideWhenUsed/>
    <w:rsid w:val="00D537CD"/>
    <w:rPr>
      <w:color w:val="0563C1" w:themeColor="hyperlink"/>
      <w:u w:val="single"/>
    </w:rPr>
  </w:style>
  <w:style w:type="character" w:styleId="UnresolvedMention">
    <w:name w:val="Unresolved Mention"/>
    <w:basedOn w:val="DefaultParagraphFont"/>
    <w:uiPriority w:val="99"/>
    <w:semiHidden/>
    <w:unhideWhenUsed/>
    <w:rsid w:val="00D537CD"/>
    <w:rPr>
      <w:color w:val="605E5C"/>
      <w:shd w:val="clear" w:color="auto" w:fill="E1DFDD"/>
    </w:rPr>
  </w:style>
  <w:style w:type="paragraph" w:styleId="ListBullet">
    <w:name w:val="List Bullet"/>
    <w:basedOn w:val="Normal"/>
    <w:uiPriority w:val="99"/>
    <w:unhideWhenUsed/>
    <w:rsid w:val="006D119F"/>
    <w:pPr>
      <w:numPr>
        <w:numId w:val="9"/>
      </w:numPr>
      <w:contextualSpacing/>
    </w:pPr>
  </w:style>
  <w:style w:type="paragraph" w:styleId="NoSpacing">
    <w:name w:val="No Spacing"/>
    <w:uiPriority w:val="1"/>
    <w:qFormat/>
    <w:rsid w:val="00D07F9C"/>
    <w:rPr>
      <w:rFonts w:eastAsiaTheme="minorHAnsi"/>
    </w:rPr>
  </w:style>
  <w:style w:type="paragraph" w:styleId="NormalWeb">
    <w:name w:val="Normal (Web)"/>
    <w:basedOn w:val="Normal"/>
    <w:uiPriority w:val="99"/>
    <w:semiHidden/>
    <w:unhideWhenUsed/>
    <w:rsid w:val="00CF338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paragraph">
    <w:name w:val="paragraph"/>
    <w:basedOn w:val="Normal"/>
    <w:rsid w:val="00931872"/>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eop">
    <w:name w:val="eop"/>
    <w:basedOn w:val="DefaultParagraphFont"/>
    <w:rsid w:val="00931872"/>
  </w:style>
  <w:style w:type="character" w:customStyle="1" w:styleId="normaltextrun">
    <w:name w:val="normaltextrun"/>
    <w:basedOn w:val="DefaultParagraphFont"/>
    <w:rsid w:val="00931872"/>
  </w:style>
  <w:style w:type="character" w:customStyle="1" w:styleId="contextualspellingandgrammarerror">
    <w:name w:val="contextualspellingandgrammarerror"/>
    <w:basedOn w:val="DefaultParagraphFont"/>
    <w:rsid w:val="00931872"/>
  </w:style>
  <w:style w:type="character" w:customStyle="1" w:styleId="spellingerror">
    <w:name w:val="spellingerror"/>
    <w:basedOn w:val="DefaultParagraphFont"/>
    <w:rsid w:val="00931872"/>
  </w:style>
  <w:style w:type="paragraph" w:styleId="CommentText">
    <w:name w:val="annotation text"/>
    <w:basedOn w:val="Normal"/>
    <w:link w:val="CommentTextChar"/>
    <w:uiPriority w:val="99"/>
    <w:unhideWhenUsed/>
    <w:rsid w:val="0087290C"/>
    <w:pPr>
      <w:spacing w:after="160"/>
    </w:pPr>
    <w:rPr>
      <w:rFonts w:eastAsiaTheme="minorHAnsi"/>
      <w:sz w:val="20"/>
      <w:szCs w:val="20"/>
    </w:rPr>
  </w:style>
  <w:style w:type="character" w:customStyle="1" w:styleId="CommentTextChar">
    <w:name w:val="Comment Text Char"/>
    <w:basedOn w:val="DefaultParagraphFont"/>
    <w:link w:val="CommentText"/>
    <w:uiPriority w:val="99"/>
    <w:rsid w:val="0087290C"/>
    <w:rPr>
      <w:rFonts w:eastAsiaTheme="minorHAnsi"/>
      <w:sz w:val="20"/>
      <w:szCs w:val="20"/>
    </w:rPr>
  </w:style>
  <w:style w:type="character" w:styleId="CommentReference">
    <w:name w:val="annotation reference"/>
    <w:basedOn w:val="DefaultParagraphFont"/>
    <w:uiPriority w:val="99"/>
    <w:semiHidden/>
    <w:unhideWhenUsed/>
    <w:rsid w:val="0087290C"/>
    <w:rPr>
      <w:sz w:val="16"/>
      <w:szCs w:val="16"/>
    </w:rPr>
  </w:style>
  <w:style w:type="paragraph" w:styleId="CommentSubject">
    <w:name w:val="annotation subject"/>
    <w:basedOn w:val="CommentText"/>
    <w:next w:val="CommentText"/>
    <w:link w:val="CommentSubjectChar"/>
    <w:uiPriority w:val="99"/>
    <w:semiHidden/>
    <w:unhideWhenUsed/>
    <w:rsid w:val="0087290C"/>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87290C"/>
    <w:rPr>
      <w:rFonts w:eastAsiaTheme="minorHAnsi"/>
      <w:b/>
      <w:bCs/>
      <w:sz w:val="20"/>
      <w:szCs w:val="20"/>
    </w:rPr>
  </w:style>
  <w:style w:type="character" w:styleId="FollowedHyperlink">
    <w:name w:val="FollowedHyperlink"/>
    <w:basedOn w:val="DefaultParagraphFont"/>
    <w:uiPriority w:val="99"/>
    <w:semiHidden/>
    <w:unhideWhenUsed/>
    <w:rsid w:val="007F18DD"/>
    <w:rPr>
      <w:color w:val="954F72" w:themeColor="followedHyperlink"/>
      <w:u w:val="single"/>
    </w:rPr>
  </w:style>
  <w:style w:type="paragraph" w:styleId="Revision">
    <w:name w:val="Revision"/>
    <w:hidden/>
    <w:uiPriority w:val="99"/>
    <w:semiHidden/>
    <w:rsid w:val="00AE3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03973">
      <w:bodyDiv w:val="1"/>
      <w:marLeft w:val="0"/>
      <w:marRight w:val="0"/>
      <w:marTop w:val="0"/>
      <w:marBottom w:val="0"/>
      <w:divBdr>
        <w:top w:val="none" w:sz="0" w:space="0" w:color="auto"/>
        <w:left w:val="none" w:sz="0" w:space="0" w:color="auto"/>
        <w:bottom w:val="none" w:sz="0" w:space="0" w:color="auto"/>
        <w:right w:val="none" w:sz="0" w:space="0" w:color="auto"/>
      </w:divBdr>
    </w:div>
    <w:div w:id="738676985">
      <w:bodyDiv w:val="1"/>
      <w:marLeft w:val="0"/>
      <w:marRight w:val="0"/>
      <w:marTop w:val="0"/>
      <w:marBottom w:val="0"/>
      <w:divBdr>
        <w:top w:val="none" w:sz="0" w:space="0" w:color="auto"/>
        <w:left w:val="none" w:sz="0" w:space="0" w:color="auto"/>
        <w:bottom w:val="none" w:sz="0" w:space="0" w:color="auto"/>
        <w:right w:val="none" w:sz="0" w:space="0" w:color="auto"/>
      </w:divBdr>
      <w:divsChild>
        <w:div w:id="2135441316">
          <w:marLeft w:val="0"/>
          <w:marRight w:val="0"/>
          <w:marTop w:val="0"/>
          <w:marBottom w:val="0"/>
          <w:divBdr>
            <w:top w:val="none" w:sz="0" w:space="0" w:color="auto"/>
            <w:left w:val="none" w:sz="0" w:space="0" w:color="auto"/>
            <w:bottom w:val="none" w:sz="0" w:space="0" w:color="auto"/>
            <w:right w:val="none" w:sz="0" w:space="0" w:color="auto"/>
          </w:divBdr>
        </w:div>
        <w:div w:id="962229521">
          <w:marLeft w:val="0"/>
          <w:marRight w:val="0"/>
          <w:marTop w:val="0"/>
          <w:marBottom w:val="0"/>
          <w:divBdr>
            <w:top w:val="none" w:sz="0" w:space="0" w:color="auto"/>
            <w:left w:val="none" w:sz="0" w:space="0" w:color="auto"/>
            <w:bottom w:val="none" w:sz="0" w:space="0" w:color="auto"/>
            <w:right w:val="none" w:sz="0" w:space="0" w:color="auto"/>
          </w:divBdr>
        </w:div>
      </w:divsChild>
    </w:div>
    <w:div w:id="861670952">
      <w:bodyDiv w:val="1"/>
      <w:marLeft w:val="0"/>
      <w:marRight w:val="0"/>
      <w:marTop w:val="0"/>
      <w:marBottom w:val="0"/>
      <w:divBdr>
        <w:top w:val="none" w:sz="0" w:space="0" w:color="auto"/>
        <w:left w:val="none" w:sz="0" w:space="0" w:color="auto"/>
        <w:bottom w:val="none" w:sz="0" w:space="0" w:color="auto"/>
        <w:right w:val="none" w:sz="0" w:space="0" w:color="auto"/>
      </w:divBdr>
    </w:div>
    <w:div w:id="895773663">
      <w:bodyDiv w:val="1"/>
      <w:marLeft w:val="0"/>
      <w:marRight w:val="0"/>
      <w:marTop w:val="0"/>
      <w:marBottom w:val="0"/>
      <w:divBdr>
        <w:top w:val="none" w:sz="0" w:space="0" w:color="auto"/>
        <w:left w:val="none" w:sz="0" w:space="0" w:color="auto"/>
        <w:bottom w:val="none" w:sz="0" w:space="0" w:color="auto"/>
        <w:right w:val="none" w:sz="0" w:space="0" w:color="auto"/>
      </w:divBdr>
    </w:div>
    <w:div w:id="1062564900">
      <w:bodyDiv w:val="1"/>
      <w:marLeft w:val="0"/>
      <w:marRight w:val="0"/>
      <w:marTop w:val="0"/>
      <w:marBottom w:val="0"/>
      <w:divBdr>
        <w:top w:val="none" w:sz="0" w:space="0" w:color="auto"/>
        <w:left w:val="none" w:sz="0" w:space="0" w:color="auto"/>
        <w:bottom w:val="none" w:sz="0" w:space="0" w:color="auto"/>
        <w:right w:val="none" w:sz="0" w:space="0" w:color="auto"/>
      </w:divBdr>
    </w:div>
    <w:div w:id="1386221485">
      <w:bodyDiv w:val="1"/>
      <w:marLeft w:val="0"/>
      <w:marRight w:val="0"/>
      <w:marTop w:val="0"/>
      <w:marBottom w:val="0"/>
      <w:divBdr>
        <w:top w:val="none" w:sz="0" w:space="0" w:color="auto"/>
        <w:left w:val="none" w:sz="0" w:space="0" w:color="auto"/>
        <w:bottom w:val="none" w:sz="0" w:space="0" w:color="auto"/>
        <w:right w:val="none" w:sz="0" w:space="0" w:color="auto"/>
      </w:divBdr>
      <w:divsChild>
        <w:div w:id="1226139744">
          <w:marLeft w:val="0"/>
          <w:marRight w:val="0"/>
          <w:marTop w:val="0"/>
          <w:marBottom w:val="0"/>
          <w:divBdr>
            <w:top w:val="none" w:sz="0" w:space="0" w:color="auto"/>
            <w:left w:val="none" w:sz="0" w:space="0" w:color="auto"/>
            <w:bottom w:val="none" w:sz="0" w:space="0" w:color="auto"/>
            <w:right w:val="none" w:sz="0" w:space="0" w:color="auto"/>
          </w:divBdr>
        </w:div>
        <w:div w:id="2060930323">
          <w:marLeft w:val="0"/>
          <w:marRight w:val="0"/>
          <w:marTop w:val="0"/>
          <w:marBottom w:val="0"/>
          <w:divBdr>
            <w:top w:val="none" w:sz="0" w:space="0" w:color="auto"/>
            <w:left w:val="none" w:sz="0" w:space="0" w:color="auto"/>
            <w:bottom w:val="none" w:sz="0" w:space="0" w:color="auto"/>
            <w:right w:val="none" w:sz="0" w:space="0" w:color="auto"/>
          </w:divBdr>
        </w:div>
        <w:div w:id="2082867243">
          <w:marLeft w:val="0"/>
          <w:marRight w:val="0"/>
          <w:marTop w:val="0"/>
          <w:marBottom w:val="0"/>
          <w:divBdr>
            <w:top w:val="none" w:sz="0" w:space="0" w:color="auto"/>
            <w:left w:val="none" w:sz="0" w:space="0" w:color="auto"/>
            <w:bottom w:val="none" w:sz="0" w:space="0" w:color="auto"/>
            <w:right w:val="none" w:sz="0" w:space="0" w:color="auto"/>
          </w:divBdr>
        </w:div>
      </w:divsChild>
    </w:div>
    <w:div w:id="1398554809">
      <w:bodyDiv w:val="1"/>
      <w:marLeft w:val="0"/>
      <w:marRight w:val="0"/>
      <w:marTop w:val="0"/>
      <w:marBottom w:val="0"/>
      <w:divBdr>
        <w:top w:val="none" w:sz="0" w:space="0" w:color="auto"/>
        <w:left w:val="none" w:sz="0" w:space="0" w:color="auto"/>
        <w:bottom w:val="none" w:sz="0" w:space="0" w:color="auto"/>
        <w:right w:val="none" w:sz="0" w:space="0" w:color="auto"/>
      </w:divBdr>
      <w:divsChild>
        <w:div w:id="1401707867">
          <w:marLeft w:val="0"/>
          <w:marRight w:val="0"/>
          <w:marTop w:val="0"/>
          <w:marBottom w:val="0"/>
          <w:divBdr>
            <w:top w:val="none" w:sz="0" w:space="0" w:color="auto"/>
            <w:left w:val="none" w:sz="0" w:space="0" w:color="auto"/>
            <w:bottom w:val="none" w:sz="0" w:space="0" w:color="auto"/>
            <w:right w:val="none" w:sz="0" w:space="0" w:color="auto"/>
          </w:divBdr>
        </w:div>
        <w:div w:id="220411369">
          <w:marLeft w:val="0"/>
          <w:marRight w:val="0"/>
          <w:marTop w:val="0"/>
          <w:marBottom w:val="0"/>
          <w:divBdr>
            <w:top w:val="none" w:sz="0" w:space="0" w:color="auto"/>
            <w:left w:val="none" w:sz="0" w:space="0" w:color="auto"/>
            <w:bottom w:val="none" w:sz="0" w:space="0" w:color="auto"/>
            <w:right w:val="none" w:sz="0" w:space="0" w:color="auto"/>
          </w:divBdr>
        </w:div>
      </w:divsChild>
    </w:div>
    <w:div w:id="1464083293">
      <w:bodyDiv w:val="1"/>
      <w:marLeft w:val="0"/>
      <w:marRight w:val="0"/>
      <w:marTop w:val="0"/>
      <w:marBottom w:val="0"/>
      <w:divBdr>
        <w:top w:val="none" w:sz="0" w:space="0" w:color="auto"/>
        <w:left w:val="none" w:sz="0" w:space="0" w:color="auto"/>
        <w:bottom w:val="none" w:sz="0" w:space="0" w:color="auto"/>
        <w:right w:val="none" w:sz="0" w:space="0" w:color="auto"/>
      </w:divBdr>
      <w:divsChild>
        <w:div w:id="1098449948">
          <w:marLeft w:val="0"/>
          <w:marRight w:val="0"/>
          <w:marTop w:val="0"/>
          <w:marBottom w:val="0"/>
          <w:divBdr>
            <w:top w:val="none" w:sz="0" w:space="0" w:color="auto"/>
            <w:left w:val="none" w:sz="0" w:space="0" w:color="auto"/>
            <w:bottom w:val="none" w:sz="0" w:space="0" w:color="auto"/>
            <w:right w:val="none" w:sz="0" w:space="0" w:color="auto"/>
          </w:divBdr>
        </w:div>
        <w:div w:id="123736251">
          <w:marLeft w:val="0"/>
          <w:marRight w:val="0"/>
          <w:marTop w:val="0"/>
          <w:marBottom w:val="0"/>
          <w:divBdr>
            <w:top w:val="none" w:sz="0" w:space="0" w:color="auto"/>
            <w:left w:val="none" w:sz="0" w:space="0" w:color="auto"/>
            <w:bottom w:val="none" w:sz="0" w:space="0" w:color="auto"/>
            <w:right w:val="none" w:sz="0" w:space="0" w:color="auto"/>
          </w:divBdr>
        </w:div>
        <w:div w:id="1921868345">
          <w:marLeft w:val="0"/>
          <w:marRight w:val="0"/>
          <w:marTop w:val="0"/>
          <w:marBottom w:val="0"/>
          <w:divBdr>
            <w:top w:val="none" w:sz="0" w:space="0" w:color="auto"/>
            <w:left w:val="none" w:sz="0" w:space="0" w:color="auto"/>
            <w:bottom w:val="none" w:sz="0" w:space="0" w:color="auto"/>
            <w:right w:val="none" w:sz="0" w:space="0" w:color="auto"/>
          </w:divBdr>
        </w:div>
      </w:divsChild>
    </w:div>
    <w:div w:id="1683627099">
      <w:bodyDiv w:val="1"/>
      <w:marLeft w:val="0"/>
      <w:marRight w:val="0"/>
      <w:marTop w:val="0"/>
      <w:marBottom w:val="0"/>
      <w:divBdr>
        <w:top w:val="none" w:sz="0" w:space="0" w:color="auto"/>
        <w:left w:val="none" w:sz="0" w:space="0" w:color="auto"/>
        <w:bottom w:val="none" w:sz="0" w:space="0" w:color="auto"/>
        <w:right w:val="none" w:sz="0" w:space="0" w:color="auto"/>
      </w:divBdr>
      <w:divsChild>
        <w:div w:id="22172696">
          <w:marLeft w:val="0"/>
          <w:marRight w:val="0"/>
          <w:marTop w:val="0"/>
          <w:marBottom w:val="0"/>
          <w:divBdr>
            <w:top w:val="none" w:sz="0" w:space="0" w:color="auto"/>
            <w:left w:val="none" w:sz="0" w:space="0" w:color="auto"/>
            <w:bottom w:val="none" w:sz="0" w:space="0" w:color="auto"/>
            <w:right w:val="none" w:sz="0" w:space="0" w:color="auto"/>
          </w:divBdr>
        </w:div>
        <w:div w:id="694158556">
          <w:marLeft w:val="0"/>
          <w:marRight w:val="0"/>
          <w:marTop w:val="0"/>
          <w:marBottom w:val="0"/>
          <w:divBdr>
            <w:top w:val="none" w:sz="0" w:space="0" w:color="auto"/>
            <w:left w:val="none" w:sz="0" w:space="0" w:color="auto"/>
            <w:bottom w:val="none" w:sz="0" w:space="0" w:color="auto"/>
            <w:right w:val="none" w:sz="0" w:space="0" w:color="auto"/>
          </w:divBdr>
        </w:div>
        <w:div w:id="2051957716">
          <w:marLeft w:val="0"/>
          <w:marRight w:val="0"/>
          <w:marTop w:val="0"/>
          <w:marBottom w:val="0"/>
          <w:divBdr>
            <w:top w:val="none" w:sz="0" w:space="0" w:color="auto"/>
            <w:left w:val="none" w:sz="0" w:space="0" w:color="auto"/>
            <w:bottom w:val="none" w:sz="0" w:space="0" w:color="auto"/>
            <w:right w:val="none" w:sz="0" w:space="0" w:color="auto"/>
          </w:divBdr>
        </w:div>
      </w:divsChild>
    </w:div>
    <w:div w:id="2006128407">
      <w:bodyDiv w:val="1"/>
      <w:marLeft w:val="0"/>
      <w:marRight w:val="0"/>
      <w:marTop w:val="0"/>
      <w:marBottom w:val="0"/>
      <w:divBdr>
        <w:top w:val="none" w:sz="0" w:space="0" w:color="auto"/>
        <w:left w:val="none" w:sz="0" w:space="0" w:color="auto"/>
        <w:bottom w:val="none" w:sz="0" w:space="0" w:color="auto"/>
        <w:right w:val="none" w:sz="0" w:space="0" w:color="auto"/>
      </w:divBdr>
    </w:div>
    <w:div w:id="2034106432">
      <w:bodyDiv w:val="1"/>
      <w:marLeft w:val="0"/>
      <w:marRight w:val="0"/>
      <w:marTop w:val="0"/>
      <w:marBottom w:val="0"/>
      <w:divBdr>
        <w:top w:val="none" w:sz="0" w:space="0" w:color="auto"/>
        <w:left w:val="none" w:sz="0" w:space="0" w:color="auto"/>
        <w:bottom w:val="none" w:sz="0" w:space="0" w:color="auto"/>
        <w:right w:val="none" w:sz="0" w:space="0" w:color="auto"/>
      </w:divBdr>
      <w:divsChild>
        <w:div w:id="1982928750">
          <w:marLeft w:val="0"/>
          <w:marRight w:val="0"/>
          <w:marTop w:val="0"/>
          <w:marBottom w:val="0"/>
          <w:divBdr>
            <w:top w:val="none" w:sz="0" w:space="0" w:color="auto"/>
            <w:left w:val="none" w:sz="0" w:space="0" w:color="auto"/>
            <w:bottom w:val="none" w:sz="0" w:space="0" w:color="auto"/>
            <w:right w:val="none" w:sz="0" w:space="0" w:color="auto"/>
          </w:divBdr>
        </w:div>
        <w:div w:id="1523087986">
          <w:marLeft w:val="0"/>
          <w:marRight w:val="0"/>
          <w:marTop w:val="0"/>
          <w:marBottom w:val="0"/>
          <w:divBdr>
            <w:top w:val="none" w:sz="0" w:space="0" w:color="auto"/>
            <w:left w:val="none" w:sz="0" w:space="0" w:color="auto"/>
            <w:bottom w:val="none" w:sz="0" w:space="0" w:color="auto"/>
            <w:right w:val="none" w:sz="0" w:space="0" w:color="auto"/>
          </w:divBdr>
        </w:div>
        <w:div w:id="192114576">
          <w:marLeft w:val="0"/>
          <w:marRight w:val="0"/>
          <w:marTop w:val="0"/>
          <w:marBottom w:val="0"/>
          <w:divBdr>
            <w:top w:val="none" w:sz="0" w:space="0" w:color="auto"/>
            <w:left w:val="none" w:sz="0" w:space="0" w:color="auto"/>
            <w:bottom w:val="none" w:sz="0" w:space="0" w:color="auto"/>
            <w:right w:val="none" w:sz="0" w:space="0" w:color="auto"/>
          </w:divBdr>
        </w:div>
        <w:div w:id="2133090930">
          <w:marLeft w:val="0"/>
          <w:marRight w:val="0"/>
          <w:marTop w:val="0"/>
          <w:marBottom w:val="0"/>
          <w:divBdr>
            <w:top w:val="none" w:sz="0" w:space="0" w:color="auto"/>
            <w:left w:val="none" w:sz="0" w:space="0" w:color="auto"/>
            <w:bottom w:val="none" w:sz="0" w:space="0" w:color="auto"/>
            <w:right w:val="none" w:sz="0" w:space="0" w:color="auto"/>
          </w:divBdr>
        </w:div>
        <w:div w:id="1304195716">
          <w:marLeft w:val="0"/>
          <w:marRight w:val="0"/>
          <w:marTop w:val="0"/>
          <w:marBottom w:val="0"/>
          <w:divBdr>
            <w:top w:val="none" w:sz="0" w:space="0" w:color="auto"/>
            <w:left w:val="none" w:sz="0" w:space="0" w:color="auto"/>
            <w:bottom w:val="none" w:sz="0" w:space="0" w:color="auto"/>
            <w:right w:val="none" w:sz="0" w:space="0" w:color="auto"/>
          </w:divBdr>
        </w:div>
        <w:div w:id="885875165">
          <w:marLeft w:val="0"/>
          <w:marRight w:val="0"/>
          <w:marTop w:val="0"/>
          <w:marBottom w:val="0"/>
          <w:divBdr>
            <w:top w:val="none" w:sz="0" w:space="0" w:color="auto"/>
            <w:left w:val="none" w:sz="0" w:space="0" w:color="auto"/>
            <w:bottom w:val="none" w:sz="0" w:space="0" w:color="auto"/>
            <w:right w:val="none" w:sz="0" w:space="0" w:color="auto"/>
          </w:divBdr>
          <w:divsChild>
            <w:div w:id="1740859435">
              <w:marLeft w:val="0"/>
              <w:marRight w:val="0"/>
              <w:marTop w:val="0"/>
              <w:marBottom w:val="0"/>
              <w:divBdr>
                <w:top w:val="none" w:sz="0" w:space="0" w:color="auto"/>
                <w:left w:val="none" w:sz="0" w:space="0" w:color="auto"/>
                <w:bottom w:val="none" w:sz="0" w:space="0" w:color="auto"/>
                <w:right w:val="none" w:sz="0" w:space="0" w:color="auto"/>
              </w:divBdr>
            </w:div>
            <w:div w:id="1702438938">
              <w:marLeft w:val="0"/>
              <w:marRight w:val="0"/>
              <w:marTop w:val="0"/>
              <w:marBottom w:val="0"/>
              <w:divBdr>
                <w:top w:val="none" w:sz="0" w:space="0" w:color="auto"/>
                <w:left w:val="none" w:sz="0" w:space="0" w:color="auto"/>
                <w:bottom w:val="none" w:sz="0" w:space="0" w:color="auto"/>
                <w:right w:val="none" w:sz="0" w:space="0" w:color="auto"/>
              </w:divBdr>
            </w:div>
            <w:div w:id="1427926531">
              <w:marLeft w:val="0"/>
              <w:marRight w:val="0"/>
              <w:marTop w:val="0"/>
              <w:marBottom w:val="0"/>
              <w:divBdr>
                <w:top w:val="none" w:sz="0" w:space="0" w:color="auto"/>
                <w:left w:val="none" w:sz="0" w:space="0" w:color="auto"/>
                <w:bottom w:val="none" w:sz="0" w:space="0" w:color="auto"/>
                <w:right w:val="none" w:sz="0" w:space="0" w:color="auto"/>
              </w:divBdr>
            </w:div>
            <w:div w:id="351615887">
              <w:marLeft w:val="0"/>
              <w:marRight w:val="0"/>
              <w:marTop w:val="0"/>
              <w:marBottom w:val="0"/>
              <w:divBdr>
                <w:top w:val="none" w:sz="0" w:space="0" w:color="auto"/>
                <w:left w:val="none" w:sz="0" w:space="0" w:color="auto"/>
                <w:bottom w:val="none" w:sz="0" w:space="0" w:color="auto"/>
                <w:right w:val="none" w:sz="0" w:space="0" w:color="auto"/>
              </w:divBdr>
            </w:div>
            <w:div w:id="36971687">
              <w:marLeft w:val="0"/>
              <w:marRight w:val="0"/>
              <w:marTop w:val="0"/>
              <w:marBottom w:val="0"/>
              <w:divBdr>
                <w:top w:val="none" w:sz="0" w:space="0" w:color="auto"/>
                <w:left w:val="none" w:sz="0" w:space="0" w:color="auto"/>
                <w:bottom w:val="none" w:sz="0" w:space="0" w:color="auto"/>
                <w:right w:val="none" w:sz="0" w:space="0" w:color="auto"/>
              </w:divBdr>
            </w:div>
          </w:divsChild>
        </w:div>
        <w:div w:id="1313867180">
          <w:marLeft w:val="0"/>
          <w:marRight w:val="0"/>
          <w:marTop w:val="0"/>
          <w:marBottom w:val="0"/>
          <w:divBdr>
            <w:top w:val="none" w:sz="0" w:space="0" w:color="auto"/>
            <w:left w:val="none" w:sz="0" w:space="0" w:color="auto"/>
            <w:bottom w:val="none" w:sz="0" w:space="0" w:color="auto"/>
            <w:right w:val="none" w:sz="0" w:space="0" w:color="auto"/>
          </w:divBdr>
          <w:divsChild>
            <w:div w:id="2005670053">
              <w:marLeft w:val="0"/>
              <w:marRight w:val="0"/>
              <w:marTop w:val="0"/>
              <w:marBottom w:val="0"/>
              <w:divBdr>
                <w:top w:val="none" w:sz="0" w:space="0" w:color="auto"/>
                <w:left w:val="none" w:sz="0" w:space="0" w:color="auto"/>
                <w:bottom w:val="none" w:sz="0" w:space="0" w:color="auto"/>
                <w:right w:val="none" w:sz="0" w:space="0" w:color="auto"/>
              </w:divBdr>
            </w:div>
            <w:div w:id="106587828">
              <w:marLeft w:val="0"/>
              <w:marRight w:val="0"/>
              <w:marTop w:val="0"/>
              <w:marBottom w:val="0"/>
              <w:divBdr>
                <w:top w:val="none" w:sz="0" w:space="0" w:color="auto"/>
                <w:left w:val="none" w:sz="0" w:space="0" w:color="auto"/>
                <w:bottom w:val="none" w:sz="0" w:space="0" w:color="auto"/>
                <w:right w:val="none" w:sz="0" w:space="0" w:color="auto"/>
              </w:divBdr>
            </w:div>
            <w:div w:id="1146429876">
              <w:marLeft w:val="0"/>
              <w:marRight w:val="0"/>
              <w:marTop w:val="0"/>
              <w:marBottom w:val="0"/>
              <w:divBdr>
                <w:top w:val="none" w:sz="0" w:space="0" w:color="auto"/>
                <w:left w:val="none" w:sz="0" w:space="0" w:color="auto"/>
                <w:bottom w:val="none" w:sz="0" w:space="0" w:color="auto"/>
                <w:right w:val="none" w:sz="0" w:space="0" w:color="auto"/>
              </w:divBdr>
            </w:div>
            <w:div w:id="636644228">
              <w:marLeft w:val="0"/>
              <w:marRight w:val="0"/>
              <w:marTop w:val="0"/>
              <w:marBottom w:val="0"/>
              <w:divBdr>
                <w:top w:val="none" w:sz="0" w:space="0" w:color="auto"/>
                <w:left w:val="none" w:sz="0" w:space="0" w:color="auto"/>
                <w:bottom w:val="none" w:sz="0" w:space="0" w:color="auto"/>
                <w:right w:val="none" w:sz="0" w:space="0" w:color="auto"/>
              </w:divBdr>
            </w:div>
          </w:divsChild>
        </w:div>
        <w:div w:id="1285313372">
          <w:marLeft w:val="0"/>
          <w:marRight w:val="0"/>
          <w:marTop w:val="0"/>
          <w:marBottom w:val="0"/>
          <w:divBdr>
            <w:top w:val="none" w:sz="0" w:space="0" w:color="auto"/>
            <w:left w:val="none" w:sz="0" w:space="0" w:color="auto"/>
            <w:bottom w:val="none" w:sz="0" w:space="0" w:color="auto"/>
            <w:right w:val="none" w:sz="0" w:space="0" w:color="auto"/>
          </w:divBdr>
          <w:divsChild>
            <w:div w:id="1227835929">
              <w:marLeft w:val="0"/>
              <w:marRight w:val="0"/>
              <w:marTop w:val="0"/>
              <w:marBottom w:val="0"/>
              <w:divBdr>
                <w:top w:val="none" w:sz="0" w:space="0" w:color="auto"/>
                <w:left w:val="none" w:sz="0" w:space="0" w:color="auto"/>
                <w:bottom w:val="none" w:sz="0" w:space="0" w:color="auto"/>
                <w:right w:val="none" w:sz="0" w:space="0" w:color="auto"/>
              </w:divBdr>
            </w:div>
            <w:div w:id="819804855">
              <w:marLeft w:val="0"/>
              <w:marRight w:val="0"/>
              <w:marTop w:val="0"/>
              <w:marBottom w:val="0"/>
              <w:divBdr>
                <w:top w:val="none" w:sz="0" w:space="0" w:color="auto"/>
                <w:left w:val="none" w:sz="0" w:space="0" w:color="auto"/>
                <w:bottom w:val="none" w:sz="0" w:space="0" w:color="auto"/>
                <w:right w:val="none" w:sz="0" w:space="0" w:color="auto"/>
              </w:divBdr>
            </w:div>
            <w:div w:id="2013608387">
              <w:marLeft w:val="0"/>
              <w:marRight w:val="0"/>
              <w:marTop w:val="0"/>
              <w:marBottom w:val="0"/>
              <w:divBdr>
                <w:top w:val="none" w:sz="0" w:space="0" w:color="auto"/>
                <w:left w:val="none" w:sz="0" w:space="0" w:color="auto"/>
                <w:bottom w:val="none" w:sz="0" w:space="0" w:color="auto"/>
                <w:right w:val="none" w:sz="0" w:space="0" w:color="auto"/>
              </w:divBdr>
            </w:div>
            <w:div w:id="1140079018">
              <w:marLeft w:val="0"/>
              <w:marRight w:val="0"/>
              <w:marTop w:val="0"/>
              <w:marBottom w:val="0"/>
              <w:divBdr>
                <w:top w:val="none" w:sz="0" w:space="0" w:color="auto"/>
                <w:left w:val="none" w:sz="0" w:space="0" w:color="auto"/>
                <w:bottom w:val="none" w:sz="0" w:space="0" w:color="auto"/>
                <w:right w:val="none" w:sz="0" w:space="0" w:color="auto"/>
              </w:divBdr>
            </w:div>
          </w:divsChild>
        </w:div>
        <w:div w:id="316688827">
          <w:marLeft w:val="0"/>
          <w:marRight w:val="0"/>
          <w:marTop w:val="0"/>
          <w:marBottom w:val="0"/>
          <w:divBdr>
            <w:top w:val="none" w:sz="0" w:space="0" w:color="auto"/>
            <w:left w:val="none" w:sz="0" w:space="0" w:color="auto"/>
            <w:bottom w:val="none" w:sz="0" w:space="0" w:color="auto"/>
            <w:right w:val="none" w:sz="0" w:space="0" w:color="auto"/>
          </w:divBdr>
          <w:divsChild>
            <w:div w:id="202866448">
              <w:marLeft w:val="0"/>
              <w:marRight w:val="0"/>
              <w:marTop w:val="0"/>
              <w:marBottom w:val="0"/>
              <w:divBdr>
                <w:top w:val="none" w:sz="0" w:space="0" w:color="auto"/>
                <w:left w:val="none" w:sz="0" w:space="0" w:color="auto"/>
                <w:bottom w:val="none" w:sz="0" w:space="0" w:color="auto"/>
                <w:right w:val="none" w:sz="0" w:space="0" w:color="auto"/>
              </w:divBdr>
            </w:div>
            <w:div w:id="738015423">
              <w:marLeft w:val="0"/>
              <w:marRight w:val="0"/>
              <w:marTop w:val="0"/>
              <w:marBottom w:val="0"/>
              <w:divBdr>
                <w:top w:val="none" w:sz="0" w:space="0" w:color="auto"/>
                <w:left w:val="none" w:sz="0" w:space="0" w:color="auto"/>
                <w:bottom w:val="none" w:sz="0" w:space="0" w:color="auto"/>
                <w:right w:val="none" w:sz="0" w:space="0" w:color="auto"/>
              </w:divBdr>
            </w:div>
            <w:div w:id="344944236">
              <w:marLeft w:val="0"/>
              <w:marRight w:val="0"/>
              <w:marTop w:val="0"/>
              <w:marBottom w:val="0"/>
              <w:divBdr>
                <w:top w:val="none" w:sz="0" w:space="0" w:color="auto"/>
                <w:left w:val="none" w:sz="0" w:space="0" w:color="auto"/>
                <w:bottom w:val="none" w:sz="0" w:space="0" w:color="auto"/>
                <w:right w:val="none" w:sz="0" w:space="0" w:color="auto"/>
              </w:divBdr>
            </w:div>
            <w:div w:id="645356298">
              <w:marLeft w:val="0"/>
              <w:marRight w:val="0"/>
              <w:marTop w:val="0"/>
              <w:marBottom w:val="0"/>
              <w:divBdr>
                <w:top w:val="none" w:sz="0" w:space="0" w:color="auto"/>
                <w:left w:val="none" w:sz="0" w:space="0" w:color="auto"/>
                <w:bottom w:val="none" w:sz="0" w:space="0" w:color="auto"/>
                <w:right w:val="none" w:sz="0" w:space="0" w:color="auto"/>
              </w:divBdr>
            </w:div>
            <w:div w:id="961882609">
              <w:marLeft w:val="0"/>
              <w:marRight w:val="0"/>
              <w:marTop w:val="0"/>
              <w:marBottom w:val="0"/>
              <w:divBdr>
                <w:top w:val="none" w:sz="0" w:space="0" w:color="auto"/>
                <w:left w:val="none" w:sz="0" w:space="0" w:color="auto"/>
                <w:bottom w:val="none" w:sz="0" w:space="0" w:color="auto"/>
                <w:right w:val="none" w:sz="0" w:space="0" w:color="auto"/>
              </w:divBdr>
            </w:div>
          </w:divsChild>
        </w:div>
        <w:div w:id="1708486917">
          <w:marLeft w:val="0"/>
          <w:marRight w:val="0"/>
          <w:marTop w:val="0"/>
          <w:marBottom w:val="0"/>
          <w:divBdr>
            <w:top w:val="none" w:sz="0" w:space="0" w:color="auto"/>
            <w:left w:val="none" w:sz="0" w:space="0" w:color="auto"/>
            <w:bottom w:val="none" w:sz="0" w:space="0" w:color="auto"/>
            <w:right w:val="none" w:sz="0" w:space="0" w:color="auto"/>
          </w:divBdr>
          <w:divsChild>
            <w:div w:id="104930837">
              <w:marLeft w:val="0"/>
              <w:marRight w:val="0"/>
              <w:marTop w:val="0"/>
              <w:marBottom w:val="0"/>
              <w:divBdr>
                <w:top w:val="none" w:sz="0" w:space="0" w:color="auto"/>
                <w:left w:val="none" w:sz="0" w:space="0" w:color="auto"/>
                <w:bottom w:val="none" w:sz="0" w:space="0" w:color="auto"/>
                <w:right w:val="none" w:sz="0" w:space="0" w:color="auto"/>
              </w:divBdr>
            </w:div>
            <w:div w:id="676344576">
              <w:marLeft w:val="0"/>
              <w:marRight w:val="0"/>
              <w:marTop w:val="0"/>
              <w:marBottom w:val="0"/>
              <w:divBdr>
                <w:top w:val="none" w:sz="0" w:space="0" w:color="auto"/>
                <w:left w:val="none" w:sz="0" w:space="0" w:color="auto"/>
                <w:bottom w:val="none" w:sz="0" w:space="0" w:color="auto"/>
                <w:right w:val="none" w:sz="0" w:space="0" w:color="auto"/>
              </w:divBdr>
            </w:div>
            <w:div w:id="219632935">
              <w:marLeft w:val="0"/>
              <w:marRight w:val="0"/>
              <w:marTop w:val="0"/>
              <w:marBottom w:val="0"/>
              <w:divBdr>
                <w:top w:val="none" w:sz="0" w:space="0" w:color="auto"/>
                <w:left w:val="none" w:sz="0" w:space="0" w:color="auto"/>
                <w:bottom w:val="none" w:sz="0" w:space="0" w:color="auto"/>
                <w:right w:val="none" w:sz="0" w:space="0" w:color="auto"/>
              </w:divBdr>
            </w:div>
            <w:div w:id="164203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4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02D91909F88947BB4F162A307377E8" ma:contentTypeVersion="4" ma:contentTypeDescription="Create a new document." ma:contentTypeScope="" ma:versionID="46622797545b7fc1794a0e3efc8d90a5">
  <xsd:schema xmlns:xsd="http://www.w3.org/2001/XMLSchema" xmlns:xs="http://www.w3.org/2001/XMLSchema" xmlns:p="http://schemas.microsoft.com/office/2006/metadata/properties" xmlns:ns2="97a9c805-65f5-4937-aa7d-6a187afbf057" targetNamespace="http://schemas.microsoft.com/office/2006/metadata/properties" ma:root="true" ma:fieldsID="1330384ebe7d9e5869150063696716fd" ns2:_="">
    <xsd:import namespace="97a9c805-65f5-4937-aa7d-6a187afbf0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9c805-65f5-4937-aa7d-6a187afbf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A92E5-B900-4EFD-90F0-90D690013057}">
  <ds:schemaRefs>
    <ds:schemaRef ds:uri="http://schemas.openxmlformats.org/officeDocument/2006/bibliography"/>
  </ds:schemaRefs>
</ds:datastoreItem>
</file>

<file path=customXml/itemProps2.xml><?xml version="1.0" encoding="utf-8"?>
<ds:datastoreItem xmlns:ds="http://schemas.openxmlformats.org/officeDocument/2006/customXml" ds:itemID="{C3E6A29E-DE4F-4B19-AB6B-1EB7C52E14CC}">
  <ds:schemaRefs>
    <ds:schemaRef ds:uri="http://schemas.microsoft.com/sharepoint/v3/contenttype/forms"/>
  </ds:schemaRefs>
</ds:datastoreItem>
</file>

<file path=customXml/itemProps3.xml><?xml version="1.0" encoding="utf-8"?>
<ds:datastoreItem xmlns:ds="http://schemas.openxmlformats.org/officeDocument/2006/customXml" ds:itemID="{FEBEC98D-44D0-45D6-BB54-B6ED52B1F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9c805-65f5-4937-aa7d-6a187afbf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9447BC-11AC-4203-8555-E71B1928D3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illiamson</dc:creator>
  <cp:keywords/>
  <dc:description/>
  <cp:lastModifiedBy>Leona Ma</cp:lastModifiedBy>
  <cp:revision>2</cp:revision>
  <cp:lastPrinted>2020-04-09T16:32:00Z</cp:lastPrinted>
  <dcterms:created xsi:type="dcterms:W3CDTF">2022-05-20T19:13:00Z</dcterms:created>
  <dcterms:modified xsi:type="dcterms:W3CDTF">2022-05-2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2D91909F88947BB4F162A307377E8</vt:lpwstr>
  </property>
</Properties>
</file>